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86186" w14:textId="77777777" w:rsidR="0036176E" w:rsidRDefault="0036176E" w:rsidP="0036176E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Calibri" w:eastAsia="Times New Roman" w:hAnsi="Calibri" w:cs="Calibri"/>
          <w:noProof/>
          <w:color w:val="000000"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2C25F813" wp14:editId="47AAAFD8">
            <wp:simplePos x="0" y="0"/>
            <wp:positionH relativeFrom="margin">
              <wp:posOffset>2771775</wp:posOffset>
            </wp:positionH>
            <wp:positionV relativeFrom="paragraph">
              <wp:posOffset>0</wp:posOffset>
            </wp:positionV>
            <wp:extent cx="2676525" cy="569333"/>
            <wp:effectExtent l="0" t="0" r="0" b="254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UCH_logo horizontal jpg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6525" cy="5693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F2381C" w14:textId="77777777" w:rsidR="0036176E" w:rsidRDefault="0036176E" w:rsidP="0036176E">
      <w:pPr>
        <w:spacing w:after="0" w:line="240" w:lineRule="auto"/>
        <w:jc w:val="center"/>
        <w:rPr>
          <w:rFonts w:ascii="Arial" w:hAnsi="Arial" w:cs="Arial"/>
        </w:rPr>
      </w:pPr>
    </w:p>
    <w:p w14:paraId="645F4942" w14:textId="2A90316C" w:rsidR="0036176E" w:rsidRPr="00730874" w:rsidRDefault="00275F70" w:rsidP="0036176E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  <w:b/>
        </w:rPr>
        <w:t>COO</w:t>
      </w:r>
      <w:r w:rsidR="0036176E">
        <w:rPr>
          <w:rFonts w:ascii="Arial" w:hAnsi="Arial" w:cs="Arial"/>
          <w:b/>
        </w:rPr>
        <w:t xml:space="preserve"> Peer Group Meeting</w:t>
      </w:r>
    </w:p>
    <w:p w14:paraId="368A66EF" w14:textId="5B52EFE7" w:rsidR="0036176E" w:rsidRPr="007C7A40" w:rsidRDefault="008E6716" w:rsidP="0036176E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September 1, 2022</w:t>
      </w:r>
    </w:p>
    <w:p w14:paraId="769B9F42" w14:textId="6BEAF1DD" w:rsidR="0036176E" w:rsidRPr="00BA003D" w:rsidRDefault="00E02CD2" w:rsidP="0036176E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Zoom Meeting</w:t>
      </w:r>
    </w:p>
    <w:p w14:paraId="4B39AF45" w14:textId="77777777" w:rsidR="0036176E" w:rsidRPr="00BA003D" w:rsidRDefault="0036176E" w:rsidP="0036176E">
      <w:pPr>
        <w:spacing w:after="0"/>
        <w:jc w:val="center"/>
        <w:rPr>
          <w:rFonts w:ascii="Arial" w:hAnsi="Arial" w:cs="Arial"/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68"/>
        <w:gridCol w:w="10082"/>
      </w:tblGrid>
      <w:tr w:rsidR="0036176E" w:rsidRPr="00BA003D" w14:paraId="1E4BAF71" w14:textId="77777777" w:rsidTr="00F560AD">
        <w:tc>
          <w:tcPr>
            <w:tcW w:w="2868" w:type="dxa"/>
          </w:tcPr>
          <w:p w14:paraId="7F05D37D" w14:textId="77777777" w:rsidR="0036176E" w:rsidRPr="00BA003D" w:rsidRDefault="0036176E" w:rsidP="002422E7">
            <w:pPr>
              <w:rPr>
                <w:rFonts w:ascii="Arial" w:hAnsi="Arial" w:cs="Arial"/>
                <w:b/>
                <w:highlight w:val="yellow"/>
              </w:rPr>
            </w:pPr>
            <w:r w:rsidRPr="00730874">
              <w:rPr>
                <w:rFonts w:ascii="Arial" w:hAnsi="Arial" w:cs="Arial"/>
                <w:b/>
              </w:rPr>
              <w:t>Peer Group Members Present</w:t>
            </w:r>
          </w:p>
        </w:tc>
        <w:tc>
          <w:tcPr>
            <w:tcW w:w="10082" w:type="dxa"/>
          </w:tcPr>
          <w:p w14:paraId="23806EBC" w14:textId="3D03B94C" w:rsidR="0007604B" w:rsidRDefault="00A9597F" w:rsidP="00385E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nda Yorgason</w:t>
            </w:r>
            <w:r w:rsidR="0007604B">
              <w:rPr>
                <w:rFonts w:ascii="Arial" w:hAnsi="Arial" w:cs="Arial"/>
              </w:rPr>
              <w:t xml:space="preserve">- </w:t>
            </w:r>
            <w:r w:rsidR="00BC1839">
              <w:rPr>
                <w:rFonts w:ascii="Arial" w:hAnsi="Arial" w:cs="Arial"/>
              </w:rPr>
              <w:t xml:space="preserve">Mountainlands </w:t>
            </w:r>
          </w:p>
          <w:p w14:paraId="79B694A6" w14:textId="5FF2EFF4" w:rsidR="00A802AB" w:rsidRDefault="00A802AB" w:rsidP="00385E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oline Wallin- Enterprise</w:t>
            </w:r>
          </w:p>
          <w:p w14:paraId="05EC5B4E" w14:textId="70AE4533" w:rsidR="00C70BD7" w:rsidRDefault="00C70BD7" w:rsidP="00385E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slie Sanchez-Colocho- Family Healthcare</w:t>
            </w:r>
          </w:p>
          <w:p w14:paraId="3DD4DF44" w14:textId="374FC9A1" w:rsidR="00C35E94" w:rsidRPr="00385EF6" w:rsidRDefault="004B074E" w:rsidP="00385E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elly Robison</w:t>
            </w:r>
            <w:r w:rsidR="00F702C5">
              <w:rPr>
                <w:rFonts w:ascii="Arial" w:hAnsi="Arial" w:cs="Arial"/>
              </w:rPr>
              <w:t>,</w:t>
            </w:r>
            <w:r w:rsidR="00A02D9D">
              <w:rPr>
                <w:rFonts w:ascii="Arial" w:hAnsi="Arial" w:cs="Arial"/>
              </w:rPr>
              <w:t xml:space="preserve"> </w:t>
            </w:r>
            <w:r w:rsidR="00B60161">
              <w:rPr>
                <w:rFonts w:ascii="Arial" w:hAnsi="Arial" w:cs="Arial"/>
              </w:rPr>
              <w:t xml:space="preserve">- </w:t>
            </w:r>
            <w:r>
              <w:rPr>
                <w:rFonts w:ascii="Arial" w:hAnsi="Arial" w:cs="Arial"/>
              </w:rPr>
              <w:t xml:space="preserve">Utah Partners for Health </w:t>
            </w:r>
          </w:p>
          <w:p w14:paraId="72043BA5" w14:textId="68A1BC2C" w:rsidR="009120FD" w:rsidRDefault="004B074E" w:rsidP="00385E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rika Alcantara- CHC, Inc </w:t>
            </w:r>
          </w:p>
          <w:p w14:paraId="0478AB97" w14:textId="33C5B12F" w:rsidR="002F44FF" w:rsidRDefault="00C70BD7" w:rsidP="007044DF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esse Bush- Midtown</w:t>
            </w:r>
          </w:p>
          <w:p w14:paraId="422B2314" w14:textId="1FA42E15" w:rsidR="00BF4D8F" w:rsidRDefault="00197F5D" w:rsidP="007044DF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ina Anderson- Wayne </w:t>
            </w:r>
          </w:p>
          <w:p w14:paraId="1D8F520E" w14:textId="260999FE" w:rsidR="007C3CFE" w:rsidRPr="002F44FF" w:rsidRDefault="00A27249" w:rsidP="00A27249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isa Clark- Carbon Medical</w:t>
            </w:r>
          </w:p>
        </w:tc>
      </w:tr>
      <w:tr w:rsidR="0036176E" w:rsidRPr="00BA003D" w14:paraId="1AEFAFBC" w14:textId="77777777" w:rsidTr="00F560AD">
        <w:tc>
          <w:tcPr>
            <w:tcW w:w="2868" w:type="dxa"/>
          </w:tcPr>
          <w:p w14:paraId="5896390C" w14:textId="77777777" w:rsidR="0036176E" w:rsidRPr="00A17F24" w:rsidRDefault="0036176E" w:rsidP="002422E7">
            <w:pPr>
              <w:rPr>
                <w:rFonts w:ascii="Arial" w:hAnsi="Arial" w:cs="Arial"/>
                <w:b/>
              </w:rPr>
            </w:pPr>
            <w:r w:rsidRPr="00A17F24">
              <w:rPr>
                <w:rFonts w:ascii="Arial" w:hAnsi="Arial" w:cs="Arial"/>
                <w:b/>
              </w:rPr>
              <w:t>AUCH Staff Present</w:t>
            </w:r>
          </w:p>
        </w:tc>
        <w:tc>
          <w:tcPr>
            <w:tcW w:w="10082" w:type="dxa"/>
          </w:tcPr>
          <w:p w14:paraId="5C823AD0" w14:textId="107AC06E" w:rsidR="00A17F24" w:rsidRDefault="00301D0F" w:rsidP="00385EF6">
            <w:pPr>
              <w:pStyle w:val="NoSpacing"/>
              <w:rPr>
                <w:rFonts w:ascii="Arial" w:hAnsi="Arial" w:cs="Arial"/>
              </w:rPr>
            </w:pPr>
            <w:r w:rsidRPr="00A17F24">
              <w:rPr>
                <w:rFonts w:ascii="Arial" w:hAnsi="Arial" w:cs="Arial"/>
              </w:rPr>
              <w:t>Shlisa Hughes-Immunization Care Coordinator</w:t>
            </w:r>
          </w:p>
          <w:p w14:paraId="5034FC06" w14:textId="3056B36F" w:rsidR="00011A74" w:rsidRDefault="00011A74" w:rsidP="00385E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egan Neuf- </w:t>
            </w:r>
            <w:r w:rsidR="009863F3">
              <w:rPr>
                <w:rFonts w:ascii="Arial" w:hAnsi="Arial" w:cs="Arial"/>
              </w:rPr>
              <w:t>Workfo</w:t>
            </w:r>
            <w:r w:rsidR="00147D02">
              <w:rPr>
                <w:rFonts w:ascii="Arial" w:hAnsi="Arial" w:cs="Arial"/>
              </w:rPr>
              <w:t xml:space="preserve">rce Development Coordinator </w:t>
            </w:r>
          </w:p>
          <w:p w14:paraId="161767A4" w14:textId="6F55AA36" w:rsidR="00A17F24" w:rsidRPr="00A17F24" w:rsidRDefault="00197F5D" w:rsidP="004B074E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Kaitlynn Drollinger- </w:t>
            </w:r>
            <w:r w:rsidR="003443A8">
              <w:rPr>
                <w:rFonts w:ascii="Arial" w:hAnsi="Arial" w:cs="Arial"/>
              </w:rPr>
              <w:t xml:space="preserve">Billing Coordinator </w:t>
            </w:r>
          </w:p>
        </w:tc>
      </w:tr>
      <w:tr w:rsidR="0036176E" w:rsidRPr="00826876" w14:paraId="2342EFBD" w14:textId="77777777" w:rsidTr="00F560AD">
        <w:tc>
          <w:tcPr>
            <w:tcW w:w="2868" w:type="dxa"/>
          </w:tcPr>
          <w:p w14:paraId="783578C4" w14:textId="77777777" w:rsidR="0036176E" w:rsidRPr="00BA003D" w:rsidRDefault="00F560AD" w:rsidP="002422E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Welcome and Introductions</w:t>
            </w:r>
          </w:p>
        </w:tc>
        <w:tc>
          <w:tcPr>
            <w:tcW w:w="10082" w:type="dxa"/>
          </w:tcPr>
          <w:p w14:paraId="42475858" w14:textId="77777777" w:rsidR="00ED447C" w:rsidRPr="0003426F" w:rsidRDefault="00ED447C" w:rsidP="00ED447C">
            <w:pPr>
              <w:spacing w:after="0"/>
              <w:rPr>
                <w:szCs w:val="28"/>
              </w:rPr>
            </w:pPr>
            <w:r w:rsidRPr="0003426F">
              <w:rPr>
                <w:rFonts w:eastAsiaTheme="majorEastAsia" w:cstheme="minorHAnsi"/>
                <w:kern w:val="24"/>
                <w:position w:val="1"/>
              </w:rPr>
              <w:t xml:space="preserve">AUCH Updates </w:t>
            </w:r>
            <w:r w:rsidRPr="0003426F">
              <w:rPr>
                <w:rFonts w:eastAsiaTheme="majorEastAsia" w:cstheme="minorHAnsi"/>
                <w:kern w:val="24"/>
                <w:position w:val="1"/>
              </w:rPr>
              <w:tab/>
            </w:r>
            <w:r w:rsidRPr="0003426F">
              <w:rPr>
                <w:rFonts w:eastAsiaTheme="majorEastAsia" w:cstheme="minorHAnsi"/>
                <w:kern w:val="24"/>
                <w:position w:val="1"/>
              </w:rPr>
              <w:tab/>
            </w:r>
            <w:r w:rsidRPr="0003426F">
              <w:rPr>
                <w:rFonts w:eastAsiaTheme="majorEastAsia" w:cstheme="minorHAnsi"/>
                <w:kern w:val="24"/>
                <w:position w:val="1"/>
              </w:rPr>
              <w:tab/>
            </w:r>
            <w:r w:rsidRPr="0003426F">
              <w:tab/>
            </w:r>
            <w:r w:rsidRPr="0003426F">
              <w:rPr>
                <w:szCs w:val="28"/>
              </w:rPr>
              <w:t>Shlisa Hug</w:t>
            </w:r>
            <w:r>
              <w:rPr>
                <w:szCs w:val="28"/>
              </w:rPr>
              <w:t>hes</w:t>
            </w:r>
            <w:r w:rsidRPr="0003426F">
              <w:rPr>
                <w:szCs w:val="28"/>
              </w:rPr>
              <w:tab/>
            </w:r>
            <w:r w:rsidRPr="0003426F">
              <w:rPr>
                <w:szCs w:val="28"/>
              </w:rPr>
              <w:tab/>
            </w:r>
            <w:r w:rsidRPr="0003426F">
              <w:rPr>
                <w:szCs w:val="28"/>
              </w:rPr>
              <w:tab/>
            </w:r>
            <w:r w:rsidRPr="0003426F">
              <w:rPr>
                <w:szCs w:val="28"/>
              </w:rPr>
              <w:tab/>
            </w:r>
            <w:r>
              <w:rPr>
                <w:szCs w:val="28"/>
              </w:rPr>
              <w:t>15</w:t>
            </w:r>
            <w:r w:rsidRPr="0003426F">
              <w:rPr>
                <w:szCs w:val="28"/>
              </w:rPr>
              <w:t xml:space="preserve"> min.</w:t>
            </w:r>
          </w:p>
          <w:p w14:paraId="66F57CA1" w14:textId="77777777" w:rsidR="000D5AED" w:rsidRDefault="000D5AED" w:rsidP="000D5AED">
            <w:pPr>
              <w:pStyle w:val="paragraph"/>
              <w:numPr>
                <w:ilvl w:val="0"/>
                <w:numId w:val="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00A04B7F">
              <w:rPr>
                <w:rStyle w:val="normaltextrun"/>
                <w:rFonts w:ascii="Calibri" w:hAnsi="Calibri" w:cs="Calibri"/>
                <w:sz w:val="22"/>
                <w:szCs w:val="22"/>
              </w:rPr>
              <w:t>Upcoming Trainings/Events    </w:t>
            </w:r>
          </w:p>
          <w:p w14:paraId="72BB1DDA" w14:textId="77777777" w:rsidR="000D5AED" w:rsidRPr="00B22B04" w:rsidRDefault="000D5AED" w:rsidP="000D5AED">
            <w:pPr>
              <w:pStyle w:val="paragraph"/>
              <w:numPr>
                <w:ilvl w:val="1"/>
                <w:numId w:val="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Bidi"/>
                <w:sz w:val="22"/>
                <w:szCs w:val="22"/>
                <w:lang w:val="fr-FR"/>
              </w:rPr>
            </w:pPr>
            <w:r>
              <w:rPr>
                <w:rStyle w:val="normaltextrun"/>
                <w:rFonts w:asciiTheme="minorHAnsi" w:hAnsiTheme="minorHAnsi" w:cstheme="minorBidi"/>
                <w:sz w:val="22"/>
                <w:szCs w:val="22"/>
                <w:lang w:val="fr-FR"/>
              </w:rPr>
              <w:t xml:space="preserve">A </w:t>
            </w:r>
            <w:r w:rsidRPr="00896174">
              <w:rPr>
                <w:rStyle w:val="normaltextrun"/>
                <w:rFonts w:asciiTheme="minorHAnsi" w:hAnsiTheme="minorHAnsi" w:cstheme="minorBidi"/>
                <w:sz w:val="22"/>
                <w:szCs w:val="22"/>
              </w:rPr>
              <w:t>Commitment</w:t>
            </w:r>
            <w:r>
              <w:rPr>
                <w:rStyle w:val="normaltextrun"/>
                <w:rFonts w:asciiTheme="minorHAnsi" w:hAnsiTheme="minorHAnsi" w:cstheme="minorBidi"/>
                <w:sz w:val="22"/>
                <w:szCs w:val="22"/>
                <w:lang w:val="fr-FR"/>
              </w:rPr>
              <w:t xml:space="preserve"> to </w:t>
            </w:r>
            <w:r w:rsidRPr="00896174">
              <w:rPr>
                <w:rStyle w:val="normaltextrun"/>
                <w:rFonts w:asciiTheme="minorHAnsi" w:hAnsiTheme="minorHAnsi" w:cstheme="minorBidi"/>
                <w:sz w:val="22"/>
                <w:szCs w:val="22"/>
              </w:rPr>
              <w:t>Quality</w:t>
            </w:r>
            <w:r>
              <w:rPr>
                <w:rStyle w:val="normaltextrun"/>
                <w:rFonts w:asciiTheme="minorHAnsi" w:hAnsiTheme="minorHAnsi" w:cstheme="minorBidi"/>
                <w:sz w:val="22"/>
                <w:szCs w:val="22"/>
              </w:rPr>
              <w:t xml:space="preserve"> : Azara Training September 8</w:t>
            </w:r>
            <w:r w:rsidRPr="00883013">
              <w:rPr>
                <w:rStyle w:val="normaltextrun"/>
                <w:rFonts w:asciiTheme="minorHAnsi" w:hAnsiTheme="minorHAnsi" w:cstheme="minorBidi"/>
                <w:sz w:val="22"/>
                <w:szCs w:val="22"/>
                <w:vertAlign w:val="superscript"/>
              </w:rPr>
              <w:t>th</w:t>
            </w:r>
            <w:r>
              <w:rPr>
                <w:rStyle w:val="normaltextrun"/>
                <w:rFonts w:asciiTheme="minorHAnsi" w:hAnsiTheme="minorHAnsi" w:cstheme="minorBidi"/>
                <w:sz w:val="22"/>
                <w:szCs w:val="22"/>
              </w:rPr>
              <w:t xml:space="preserve"> (Virtual) </w:t>
            </w:r>
          </w:p>
          <w:p w14:paraId="0F752D95" w14:textId="77777777" w:rsidR="000D5AED" w:rsidRPr="00F13169" w:rsidRDefault="000D5AED" w:rsidP="000D5AED">
            <w:pPr>
              <w:pStyle w:val="paragraph"/>
              <w:numPr>
                <w:ilvl w:val="1"/>
                <w:numId w:val="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Bidi"/>
                <w:sz w:val="22"/>
                <w:szCs w:val="22"/>
                <w:lang w:val="fr-FR"/>
              </w:rPr>
            </w:pPr>
            <w:r>
              <w:rPr>
                <w:rStyle w:val="normaltextrun"/>
                <w:rFonts w:asciiTheme="minorHAnsi" w:hAnsiTheme="minorHAnsi" w:cstheme="minorBidi"/>
                <w:sz w:val="22"/>
                <w:szCs w:val="22"/>
              </w:rPr>
              <w:t>11</w:t>
            </w:r>
            <w:r w:rsidRPr="00B22B04">
              <w:rPr>
                <w:rStyle w:val="normaltextrun"/>
                <w:rFonts w:asciiTheme="minorHAnsi" w:hAnsiTheme="minorHAnsi" w:cstheme="minorBidi"/>
                <w:sz w:val="22"/>
                <w:szCs w:val="22"/>
                <w:vertAlign w:val="superscript"/>
              </w:rPr>
              <w:t>th</w:t>
            </w:r>
            <w:r>
              <w:rPr>
                <w:rStyle w:val="normaltextrun"/>
                <w:rFonts w:asciiTheme="minorHAnsi" w:hAnsiTheme="minorHAnsi" w:cstheme="minorBidi"/>
                <w:sz w:val="22"/>
                <w:szCs w:val="22"/>
              </w:rPr>
              <w:t xml:space="preserve"> Annual FTCA Risk Management Conference September 14</w:t>
            </w:r>
            <w:r w:rsidRPr="001A4997">
              <w:rPr>
                <w:rStyle w:val="normaltextrun"/>
                <w:rFonts w:asciiTheme="minorHAnsi" w:hAnsiTheme="minorHAnsi" w:cstheme="minorBidi"/>
                <w:sz w:val="22"/>
                <w:szCs w:val="22"/>
                <w:vertAlign w:val="superscript"/>
              </w:rPr>
              <w:t>th</w:t>
            </w:r>
            <w:r>
              <w:rPr>
                <w:rStyle w:val="normaltextrun"/>
                <w:rFonts w:asciiTheme="minorHAnsi" w:hAnsiTheme="minorHAnsi" w:cstheme="minorBidi"/>
                <w:sz w:val="22"/>
                <w:szCs w:val="22"/>
              </w:rPr>
              <w:t xml:space="preserve"> (Virtual)</w:t>
            </w:r>
          </w:p>
          <w:p w14:paraId="1D626A7F" w14:textId="77777777" w:rsidR="000D5AED" w:rsidRDefault="000D5AED" w:rsidP="000D5AED">
            <w:pPr>
              <w:pStyle w:val="paragraph"/>
              <w:numPr>
                <w:ilvl w:val="1"/>
                <w:numId w:val="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>Workforce Summit: September 15</w:t>
            </w:r>
            <w:r w:rsidRPr="00883013">
              <w:rPr>
                <w:rStyle w:val="normaltextrun"/>
                <w:rFonts w:asciiTheme="minorHAnsi" w:hAnsiTheme="minorHAnsi" w:cstheme="minorHAnsi"/>
                <w:sz w:val="22"/>
                <w:szCs w:val="22"/>
                <w:vertAlign w:val="superscript"/>
              </w:rPr>
              <w:t>th</w:t>
            </w:r>
            <w:r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 xml:space="preserve"> USU Eastern (In-person)</w:t>
            </w:r>
          </w:p>
          <w:p w14:paraId="639C5AE8" w14:textId="77777777" w:rsidR="000D5AED" w:rsidRDefault="000D5AED" w:rsidP="000D5AED">
            <w:pPr>
              <w:pStyle w:val="paragraph"/>
              <w:numPr>
                <w:ilvl w:val="1"/>
                <w:numId w:val="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>MDR FTCA Briefing and Updates on Utah medical Candor Law September 21</w:t>
            </w:r>
            <w:r w:rsidRPr="00883013">
              <w:rPr>
                <w:rStyle w:val="normaltextrun"/>
                <w:rFonts w:asciiTheme="minorHAnsi" w:hAnsiTheme="minorHAnsi" w:cstheme="minorHAnsi"/>
                <w:sz w:val="22"/>
                <w:szCs w:val="22"/>
                <w:vertAlign w:val="superscript"/>
              </w:rPr>
              <w:t>st</w:t>
            </w:r>
            <w:r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 xml:space="preserve"> (Virtual)</w:t>
            </w:r>
          </w:p>
          <w:p w14:paraId="00586F25" w14:textId="77777777" w:rsidR="000D5AED" w:rsidRDefault="000D5AED" w:rsidP="000D5AED">
            <w:pPr>
              <w:pStyle w:val="paragraph"/>
              <w:numPr>
                <w:ilvl w:val="1"/>
                <w:numId w:val="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>Living Your Best Life (with Diabetes!) Master Training September 19</w:t>
            </w:r>
            <w:r w:rsidRPr="000A66C4">
              <w:rPr>
                <w:rStyle w:val="normaltextrun"/>
                <w:rFonts w:asciiTheme="minorHAnsi" w:hAnsiTheme="minorHAnsi" w:cstheme="minorHAnsi"/>
                <w:sz w:val="22"/>
                <w:szCs w:val="22"/>
                <w:vertAlign w:val="superscript"/>
              </w:rPr>
              <w:t>th</w:t>
            </w:r>
            <w:r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>-22</w:t>
            </w:r>
            <w:r w:rsidRPr="000A66C4">
              <w:rPr>
                <w:rStyle w:val="normaltextrun"/>
                <w:rFonts w:asciiTheme="minorHAnsi" w:hAnsiTheme="minorHAnsi" w:cstheme="minorHAnsi"/>
                <w:sz w:val="22"/>
                <w:szCs w:val="22"/>
                <w:vertAlign w:val="superscript"/>
              </w:rPr>
              <w:t>nd</w:t>
            </w:r>
            <w:r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 xml:space="preserve"> (Virtual)</w:t>
            </w:r>
          </w:p>
          <w:p w14:paraId="5BAC9164" w14:textId="77777777" w:rsidR="000D5AED" w:rsidRPr="00A366B9" w:rsidRDefault="000D5AED" w:rsidP="000D5AED">
            <w:pPr>
              <w:pStyle w:val="paragraph"/>
              <w:numPr>
                <w:ilvl w:val="1"/>
                <w:numId w:val="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>Billing For Medication Assisted Treatment September 29</w:t>
            </w:r>
            <w:r w:rsidRPr="000A66C4">
              <w:rPr>
                <w:rStyle w:val="normaltextrun"/>
                <w:rFonts w:asciiTheme="minorHAnsi" w:hAnsiTheme="minorHAnsi" w:cstheme="minorHAnsi"/>
                <w:sz w:val="22"/>
                <w:szCs w:val="22"/>
                <w:vertAlign w:val="superscript"/>
              </w:rPr>
              <w:t>th</w:t>
            </w:r>
            <w:r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 xml:space="preserve"> (Virtual)</w:t>
            </w:r>
          </w:p>
          <w:p w14:paraId="3666DD42" w14:textId="065296F4" w:rsidR="00301D0F" w:rsidRPr="002316E8" w:rsidRDefault="000D5AED" w:rsidP="000D5AED">
            <w:pPr>
              <w:pStyle w:val="Default"/>
              <w:ind w:left="720"/>
              <w:rPr>
                <w:sz w:val="22"/>
                <w:szCs w:val="22"/>
              </w:rPr>
            </w:pPr>
            <w:r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 xml:space="preserve">Immunization Quality Improvement for Providers (IQIP) Visits </w:t>
            </w:r>
          </w:p>
        </w:tc>
      </w:tr>
      <w:tr w:rsidR="00F560AD" w:rsidRPr="00BA003D" w14:paraId="5642273B" w14:textId="77777777" w:rsidTr="00F560AD">
        <w:tc>
          <w:tcPr>
            <w:tcW w:w="2868" w:type="dxa"/>
          </w:tcPr>
          <w:p w14:paraId="59F3F96E" w14:textId="131994BB" w:rsidR="00F560AD" w:rsidRPr="00BA003D" w:rsidRDefault="00763D0B" w:rsidP="002422E7">
            <w:pPr>
              <w:rPr>
                <w:rFonts w:ascii="Arial" w:hAnsi="Arial" w:cs="Arial"/>
                <w:b/>
                <w:highlight w:val="yellow"/>
              </w:rPr>
            </w:pPr>
            <w:r>
              <w:rPr>
                <w:rFonts w:ascii="Arial" w:hAnsi="Arial" w:cs="Arial"/>
                <w:b/>
                <w:highlight w:val="yellow"/>
              </w:rPr>
              <w:t xml:space="preserve"> </w:t>
            </w:r>
          </w:p>
        </w:tc>
        <w:tc>
          <w:tcPr>
            <w:tcW w:w="10082" w:type="dxa"/>
          </w:tcPr>
          <w:p w14:paraId="7FB4CDA5" w14:textId="77777777" w:rsidR="00F560AD" w:rsidRPr="00BA003D" w:rsidRDefault="00F560AD" w:rsidP="002422E7">
            <w:pPr>
              <w:rPr>
                <w:rFonts w:ascii="Arial" w:hAnsi="Arial" w:cs="Arial"/>
                <w:highlight w:val="yellow"/>
              </w:rPr>
            </w:pPr>
          </w:p>
        </w:tc>
      </w:tr>
      <w:tr w:rsidR="00F560AD" w:rsidRPr="00BA003D" w14:paraId="14865316" w14:textId="77777777" w:rsidTr="00F560AD">
        <w:tc>
          <w:tcPr>
            <w:tcW w:w="2868" w:type="dxa"/>
          </w:tcPr>
          <w:p w14:paraId="42E7D8AD" w14:textId="77777777" w:rsidR="00F560AD" w:rsidRPr="00BA003D" w:rsidRDefault="00F560AD" w:rsidP="002422E7">
            <w:pPr>
              <w:rPr>
                <w:rFonts w:ascii="Arial" w:hAnsi="Arial" w:cs="Arial"/>
                <w:b/>
                <w:highlight w:val="yellow"/>
              </w:rPr>
            </w:pPr>
            <w:r>
              <w:rPr>
                <w:rFonts w:ascii="Arial" w:hAnsi="Arial" w:cs="Arial"/>
                <w:b/>
              </w:rPr>
              <w:t>Top Issues / Best Practice Sharing (Roundtable)</w:t>
            </w:r>
          </w:p>
        </w:tc>
        <w:tc>
          <w:tcPr>
            <w:tcW w:w="10082" w:type="dxa"/>
          </w:tcPr>
          <w:p w14:paraId="17C0D9B3" w14:textId="34179B4B" w:rsidR="003B6CD8" w:rsidRDefault="00696542" w:rsidP="00037D8D">
            <w:pPr>
              <w:spacing w:after="0" w:line="240" w:lineRule="auto"/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  <w:i/>
              </w:rPr>
              <w:t>Health Center Updates:</w:t>
            </w:r>
          </w:p>
          <w:p w14:paraId="2844B2C4" w14:textId="77777777" w:rsidR="005B4AAB" w:rsidRPr="001B5581" w:rsidRDefault="005B4AAB" w:rsidP="00037D8D">
            <w:pPr>
              <w:spacing w:after="0" w:line="240" w:lineRule="auto"/>
              <w:rPr>
                <w:rFonts w:ascii="Arial" w:hAnsi="Arial" w:cs="Arial"/>
                <w:b/>
                <w:i/>
              </w:rPr>
            </w:pPr>
          </w:p>
          <w:p w14:paraId="61A6511F" w14:textId="7B07DC9D" w:rsidR="008A1E2D" w:rsidRPr="005930EA" w:rsidRDefault="00CF4242" w:rsidP="00037D8D">
            <w:pPr>
              <w:spacing w:after="0" w:line="240" w:lineRule="auto"/>
              <w:rPr>
                <w:rFonts w:ascii="Arial" w:hAnsi="Arial" w:cs="Arial"/>
                <w:b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/>
                <w:iCs/>
              </w:rPr>
              <w:t xml:space="preserve">Wayne </w:t>
            </w:r>
            <w:r w:rsidR="005F0D32">
              <w:rPr>
                <w:rFonts w:ascii="Arial" w:hAnsi="Arial" w:cs="Arial"/>
                <w:b/>
                <w:bCs/>
                <w:i/>
                <w:iCs/>
              </w:rPr>
              <w:t>(</w:t>
            </w:r>
            <w:r>
              <w:rPr>
                <w:rFonts w:ascii="Arial" w:hAnsi="Arial" w:cs="Arial"/>
                <w:b/>
                <w:bCs/>
                <w:i/>
                <w:iCs/>
              </w:rPr>
              <w:t>Tina</w:t>
            </w:r>
            <w:r w:rsidR="005F0D32">
              <w:rPr>
                <w:rFonts w:ascii="Arial" w:hAnsi="Arial" w:cs="Arial"/>
                <w:b/>
                <w:bCs/>
                <w:i/>
                <w:iCs/>
              </w:rPr>
              <w:t>)</w:t>
            </w:r>
            <w:r w:rsidR="008A1E2D" w:rsidRPr="005930EA">
              <w:rPr>
                <w:rFonts w:ascii="Arial" w:hAnsi="Arial" w:cs="Arial"/>
                <w:b/>
                <w:bCs/>
                <w:i/>
                <w:iCs/>
              </w:rPr>
              <w:t xml:space="preserve">: </w:t>
            </w:r>
          </w:p>
          <w:p w14:paraId="0EF60B9B" w14:textId="2A405FB7" w:rsidR="008A1E2D" w:rsidRPr="006E7F4C" w:rsidRDefault="0088053B" w:rsidP="002B3F9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Promoted</w:t>
            </w:r>
            <w:r w:rsidR="006A479A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Jayden Brian to the associate Dental Director </w:t>
            </w:r>
          </w:p>
          <w:p w14:paraId="3CF21801" w14:textId="33751AA0" w:rsidR="006E7F4C" w:rsidRPr="00B54C1D" w:rsidRDefault="0088053B" w:rsidP="002B3F9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lastRenderedPageBreak/>
              <w:t xml:space="preserve">He will be work on dental department issues such as </w:t>
            </w:r>
            <w:r w:rsidR="00E641FE">
              <w:rPr>
                <w:rFonts w:ascii="Arial" w:hAnsi="Arial" w:cs="Arial"/>
              </w:rPr>
              <w:t xml:space="preserve">things a dental fee </w:t>
            </w:r>
            <w:r w:rsidR="00B84ED7">
              <w:rPr>
                <w:rFonts w:ascii="Arial" w:hAnsi="Arial" w:cs="Arial"/>
              </w:rPr>
              <w:t>schedule</w:t>
            </w:r>
            <w:r w:rsidR="00E641FE">
              <w:rPr>
                <w:rFonts w:ascii="Arial" w:hAnsi="Arial" w:cs="Arial"/>
              </w:rPr>
              <w:t xml:space="preserve"> </w:t>
            </w:r>
          </w:p>
          <w:p w14:paraId="05C8D717" w14:textId="79E707D9" w:rsidR="007B2ADC" w:rsidRPr="00B54C1D" w:rsidRDefault="007B2ADC" w:rsidP="00B54C1D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  <w:p w14:paraId="64D68F0C" w14:textId="67AAB84A" w:rsidR="007A762C" w:rsidRPr="005930EA" w:rsidRDefault="00196D09" w:rsidP="00037D8D">
            <w:pPr>
              <w:spacing w:after="0" w:line="240" w:lineRule="auto"/>
              <w:rPr>
                <w:rFonts w:ascii="Arial" w:hAnsi="Arial" w:cs="Arial"/>
                <w:b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/>
                <w:iCs/>
              </w:rPr>
              <w:t>UPFH</w:t>
            </w:r>
            <w:r w:rsidR="003A1E61" w:rsidRPr="005930EA">
              <w:rPr>
                <w:rFonts w:ascii="Arial" w:hAnsi="Arial" w:cs="Arial"/>
                <w:b/>
                <w:bCs/>
                <w:i/>
                <w:iCs/>
              </w:rPr>
              <w:t xml:space="preserve"> </w:t>
            </w:r>
            <w:r w:rsidR="004A2A4B" w:rsidRPr="005930EA">
              <w:rPr>
                <w:rFonts w:ascii="Arial" w:hAnsi="Arial" w:cs="Arial"/>
                <w:b/>
                <w:bCs/>
                <w:i/>
                <w:iCs/>
              </w:rPr>
              <w:t>(</w:t>
            </w:r>
            <w:r>
              <w:rPr>
                <w:rFonts w:ascii="Arial" w:hAnsi="Arial" w:cs="Arial"/>
                <w:b/>
                <w:bCs/>
                <w:i/>
                <w:iCs/>
              </w:rPr>
              <w:t>Kelly</w:t>
            </w:r>
            <w:r w:rsidR="004A2A4B" w:rsidRPr="005930EA">
              <w:rPr>
                <w:rFonts w:ascii="Arial" w:hAnsi="Arial" w:cs="Arial"/>
                <w:b/>
                <w:bCs/>
                <w:i/>
                <w:iCs/>
              </w:rPr>
              <w:t>)</w:t>
            </w:r>
            <w:r w:rsidR="003F20A4" w:rsidRPr="005930EA">
              <w:rPr>
                <w:rFonts w:ascii="Arial" w:hAnsi="Arial" w:cs="Arial"/>
                <w:b/>
                <w:bCs/>
                <w:i/>
                <w:iCs/>
              </w:rPr>
              <w:t>:</w:t>
            </w:r>
          </w:p>
          <w:p w14:paraId="792A7D3E" w14:textId="6CDEFB43" w:rsidR="00240117" w:rsidRPr="00EB3E9C" w:rsidRDefault="00B84ED7" w:rsidP="002B3F92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Created a quality improvement work group</w:t>
            </w:r>
            <w:r w:rsidR="00F47C4E">
              <w:rPr>
                <w:rFonts w:ascii="Arial" w:hAnsi="Arial" w:cs="Arial"/>
              </w:rPr>
              <w:t>.</w:t>
            </w:r>
          </w:p>
          <w:p w14:paraId="5F921DAC" w14:textId="241567AA" w:rsidR="00EB3E9C" w:rsidRPr="00D0489B" w:rsidRDefault="00F47C4E" w:rsidP="002B3F92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They are taking one UDS measure. They will be ensuring workflow, </w:t>
            </w:r>
            <w:r w:rsidR="00B5138D">
              <w:rPr>
                <w:rFonts w:ascii="Arial" w:hAnsi="Arial" w:cs="Arial"/>
              </w:rPr>
              <w:t>and standardization across the organization.</w:t>
            </w:r>
          </w:p>
          <w:p w14:paraId="64369F5A" w14:textId="5F7DB0A8" w:rsidR="00D0489B" w:rsidRPr="00AD33BB" w:rsidRDefault="00D0489B" w:rsidP="00AD33B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Asking about quality </w:t>
            </w:r>
            <w:r w:rsidR="00AD33BB">
              <w:rPr>
                <w:rFonts w:ascii="Arial" w:hAnsi="Arial" w:cs="Arial"/>
              </w:rPr>
              <w:t xml:space="preserve">Improvement Award, PCMH </w:t>
            </w:r>
            <w:r w:rsidR="00492E1E">
              <w:rPr>
                <w:rFonts w:ascii="Arial" w:hAnsi="Arial" w:cs="Arial"/>
              </w:rPr>
              <w:t xml:space="preserve">and those that are accredited </w:t>
            </w:r>
            <w:r w:rsidR="00AD33BB" w:rsidRPr="00AD33BB">
              <w:rPr>
                <w:rFonts w:ascii="Arial" w:hAnsi="Arial" w:cs="Arial"/>
              </w:rPr>
              <w:t xml:space="preserve"> </w:t>
            </w:r>
          </w:p>
          <w:p w14:paraId="5A9904C6" w14:textId="5755A8C1" w:rsidR="003852EF" w:rsidRDefault="00196D09" w:rsidP="00037D8D">
            <w:pPr>
              <w:spacing w:after="0" w:line="240" w:lineRule="auto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/>
                <w:i/>
              </w:rPr>
              <w:t>CHC, Inc</w:t>
            </w:r>
            <w:r w:rsidR="006024CE" w:rsidRPr="005930EA">
              <w:rPr>
                <w:rFonts w:ascii="Arial" w:hAnsi="Arial" w:cs="Arial"/>
                <w:b/>
                <w:i/>
              </w:rPr>
              <w:t xml:space="preserve"> (</w:t>
            </w:r>
            <w:r>
              <w:rPr>
                <w:rFonts w:ascii="Arial" w:hAnsi="Arial" w:cs="Arial"/>
                <w:b/>
                <w:i/>
              </w:rPr>
              <w:t>Erika</w:t>
            </w:r>
            <w:r w:rsidR="006024CE" w:rsidRPr="005930EA">
              <w:rPr>
                <w:rFonts w:ascii="Arial" w:hAnsi="Arial" w:cs="Arial"/>
                <w:b/>
                <w:i/>
              </w:rPr>
              <w:t>)</w:t>
            </w:r>
            <w:r w:rsidR="003852EF" w:rsidRPr="005930EA">
              <w:rPr>
                <w:rFonts w:ascii="Arial" w:hAnsi="Arial" w:cs="Arial"/>
                <w:i/>
              </w:rPr>
              <w:t xml:space="preserve">: </w:t>
            </w:r>
          </w:p>
          <w:p w14:paraId="66D37DA7" w14:textId="24923A15" w:rsidR="00433CB1" w:rsidRDefault="00BA04FD" w:rsidP="00433CB1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 xml:space="preserve"> No updates </w:t>
            </w:r>
            <w:r w:rsidR="00433CB1">
              <w:rPr>
                <w:rFonts w:ascii="Arial" w:hAnsi="Arial" w:cs="Arial"/>
                <w:iCs/>
              </w:rPr>
              <w:t>this</w:t>
            </w:r>
            <w:r>
              <w:rPr>
                <w:rFonts w:ascii="Arial" w:hAnsi="Arial" w:cs="Arial"/>
                <w:iCs/>
              </w:rPr>
              <w:t xml:space="preserve"> time </w:t>
            </w:r>
            <w:r w:rsidR="00433CB1">
              <w:rPr>
                <w:rFonts w:ascii="Arial" w:hAnsi="Arial" w:cs="Arial"/>
                <w:iCs/>
              </w:rPr>
              <w:t xml:space="preserve">(had to leave meeting early) </w:t>
            </w:r>
          </w:p>
          <w:p w14:paraId="0D2E4C0B" w14:textId="4502C9A2" w:rsidR="00A43575" w:rsidRPr="00433CB1" w:rsidRDefault="00A43575" w:rsidP="00433CB1">
            <w:pPr>
              <w:spacing w:after="0" w:line="240" w:lineRule="auto"/>
              <w:ind w:left="360"/>
              <w:rPr>
                <w:rFonts w:ascii="Arial" w:hAnsi="Arial" w:cs="Arial"/>
                <w:b/>
                <w:bCs/>
                <w:iCs/>
              </w:rPr>
            </w:pPr>
          </w:p>
          <w:p w14:paraId="44633D35" w14:textId="41243B0B" w:rsidR="00A43575" w:rsidRDefault="0033350B" w:rsidP="00A43575">
            <w:pPr>
              <w:spacing w:after="0" w:line="240" w:lineRule="auto"/>
              <w:rPr>
                <w:rFonts w:ascii="Arial" w:hAnsi="Arial" w:cs="Arial"/>
                <w:b/>
                <w:bCs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>Midtown (Jesse):</w:t>
            </w:r>
          </w:p>
          <w:p w14:paraId="25F9FD00" w14:textId="012A56EE" w:rsidR="0033350B" w:rsidRPr="005A5296" w:rsidRDefault="00412B1A" w:rsidP="0033350B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Arial" w:hAnsi="Arial" w:cs="Arial"/>
                <w:b/>
                <w:bCs/>
                <w:iCs/>
              </w:rPr>
            </w:pPr>
            <w:r>
              <w:rPr>
                <w:rFonts w:ascii="Arial" w:hAnsi="Arial" w:cs="Arial"/>
                <w:iCs/>
              </w:rPr>
              <w:t>No updates</w:t>
            </w:r>
          </w:p>
          <w:p w14:paraId="56559BFA" w14:textId="77777777" w:rsidR="00992469" w:rsidRDefault="00992469" w:rsidP="00992469">
            <w:pPr>
              <w:spacing w:after="0" w:line="240" w:lineRule="auto"/>
              <w:rPr>
                <w:rFonts w:ascii="Arial" w:hAnsi="Arial" w:cs="Arial"/>
                <w:b/>
                <w:bCs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>Enterprise (Caroline):</w:t>
            </w:r>
          </w:p>
          <w:p w14:paraId="1CBFEF7F" w14:textId="79116B0D" w:rsidR="00B32961" w:rsidRPr="008E538F" w:rsidRDefault="00A101C6" w:rsidP="00992469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rial" w:hAnsi="Arial" w:cs="Arial"/>
                <w:b/>
                <w:bCs/>
                <w:iCs/>
              </w:rPr>
            </w:pPr>
            <w:r>
              <w:rPr>
                <w:rFonts w:ascii="Arial" w:hAnsi="Arial" w:cs="Arial"/>
                <w:iCs/>
              </w:rPr>
              <w:t>No Updates this time</w:t>
            </w:r>
          </w:p>
          <w:p w14:paraId="2A1E094F" w14:textId="18A32C95" w:rsidR="00DD250D" w:rsidRDefault="00DD250D" w:rsidP="00DD250D">
            <w:pPr>
              <w:spacing w:after="0" w:line="240" w:lineRule="auto"/>
              <w:rPr>
                <w:rFonts w:ascii="Arial" w:hAnsi="Arial" w:cs="Arial"/>
                <w:b/>
                <w:bCs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>Family (Leslie):</w:t>
            </w:r>
          </w:p>
          <w:p w14:paraId="3A639FCC" w14:textId="074AE2D0" w:rsidR="00A101C6" w:rsidRPr="00A101C6" w:rsidRDefault="00412B1A" w:rsidP="00DD250D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Arial" w:hAnsi="Arial" w:cs="Arial"/>
                <w:b/>
                <w:bCs/>
                <w:iCs/>
              </w:rPr>
            </w:pPr>
            <w:r>
              <w:rPr>
                <w:rFonts w:ascii="Arial" w:hAnsi="Arial" w:cs="Arial"/>
                <w:iCs/>
              </w:rPr>
              <w:t>No updates</w:t>
            </w:r>
          </w:p>
          <w:p w14:paraId="43710D84" w14:textId="0B209F14" w:rsidR="00F54FEF" w:rsidRDefault="00F54FEF" w:rsidP="00F54FEF">
            <w:pPr>
              <w:spacing w:after="0" w:line="240" w:lineRule="auto"/>
              <w:rPr>
                <w:rFonts w:ascii="Arial" w:hAnsi="Arial" w:cs="Arial"/>
                <w:b/>
                <w:bCs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>Mountainlands (Ronda)</w:t>
            </w:r>
            <w:r w:rsidR="000C4521">
              <w:rPr>
                <w:rFonts w:ascii="Arial" w:hAnsi="Arial" w:cs="Arial"/>
                <w:b/>
                <w:bCs/>
                <w:iCs/>
              </w:rPr>
              <w:t>:</w:t>
            </w:r>
          </w:p>
          <w:p w14:paraId="7D837776" w14:textId="0845AD1D" w:rsidR="000C4521" w:rsidRPr="007E3A28" w:rsidRDefault="00412B1A" w:rsidP="000C4521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Arial" w:hAnsi="Arial" w:cs="Arial"/>
                <w:b/>
                <w:bCs/>
                <w:iCs/>
              </w:rPr>
            </w:pPr>
            <w:r>
              <w:rPr>
                <w:rFonts w:ascii="Arial" w:hAnsi="Arial" w:cs="Arial"/>
                <w:iCs/>
              </w:rPr>
              <w:t xml:space="preserve">No updates </w:t>
            </w:r>
          </w:p>
          <w:p w14:paraId="7BE0C1E0" w14:textId="65CE44D6" w:rsidR="00696542" w:rsidRPr="00696542" w:rsidRDefault="00696542" w:rsidP="00696542">
            <w:pPr>
              <w:rPr>
                <w:rFonts w:ascii="Arial" w:hAnsi="Arial" w:cs="Arial"/>
                <w:b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/>
                <w:iCs/>
              </w:rPr>
              <w:t>Roundtable Discussion:</w:t>
            </w:r>
          </w:p>
          <w:p w14:paraId="5B849684" w14:textId="6A82C0FD" w:rsidR="00696542" w:rsidRDefault="00E704DF" w:rsidP="00696542">
            <w:pPr>
              <w:spacing w:after="0" w:line="240" w:lineRule="auto"/>
              <w:rPr>
                <w:rFonts w:ascii="Arial" w:hAnsi="Arial" w:cs="Arial"/>
                <w:b/>
                <w:iCs/>
              </w:rPr>
            </w:pPr>
            <w:r>
              <w:rPr>
                <w:rFonts w:ascii="Arial" w:hAnsi="Arial" w:cs="Arial"/>
                <w:b/>
                <w:iCs/>
              </w:rPr>
              <w:t>Good Faith Es</w:t>
            </w:r>
            <w:r w:rsidR="0023459B">
              <w:rPr>
                <w:rFonts w:ascii="Arial" w:hAnsi="Arial" w:cs="Arial"/>
                <w:b/>
                <w:iCs/>
              </w:rPr>
              <w:t>timate</w:t>
            </w:r>
          </w:p>
          <w:p w14:paraId="2DF39879" w14:textId="30B351C8" w:rsidR="00496FF9" w:rsidRPr="002916BC" w:rsidRDefault="002916BC" w:rsidP="002916BC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Arial" w:hAnsi="Arial" w:cs="Arial"/>
                <w:b/>
                <w:iCs/>
              </w:rPr>
            </w:pPr>
            <w:r w:rsidRPr="002916BC">
              <w:rPr>
                <w:rFonts w:ascii="Arial" w:hAnsi="Arial" w:cs="Arial"/>
                <w:bCs/>
                <w:iCs/>
              </w:rPr>
              <w:t>See attached Policy template</w:t>
            </w:r>
          </w:p>
          <w:p w14:paraId="6293EEEE" w14:textId="77777777" w:rsidR="0023459B" w:rsidRPr="00E03A70" w:rsidRDefault="0023459B" w:rsidP="0023459B">
            <w:pPr>
              <w:pStyle w:val="ListParagraph"/>
              <w:spacing w:after="0" w:line="240" w:lineRule="auto"/>
              <w:ind w:left="1080"/>
              <w:rPr>
                <w:rFonts w:ascii="Arial" w:hAnsi="Arial" w:cs="Arial"/>
                <w:b/>
                <w:iCs/>
              </w:rPr>
            </w:pPr>
          </w:p>
          <w:p w14:paraId="197A6B7A" w14:textId="26974934" w:rsidR="00496FF9" w:rsidRPr="00626E35" w:rsidRDefault="002916BC" w:rsidP="00496FF9">
            <w:pPr>
              <w:spacing w:after="0" w:line="240" w:lineRule="auto"/>
              <w:rPr>
                <w:rFonts w:ascii="Arial" w:hAnsi="Arial" w:cs="Arial"/>
                <w:b/>
                <w:iCs/>
              </w:rPr>
            </w:pPr>
            <w:r>
              <w:rPr>
                <w:rFonts w:ascii="Arial" w:hAnsi="Arial" w:cs="Arial"/>
                <w:b/>
                <w:iCs/>
              </w:rPr>
              <w:t>CCM</w:t>
            </w:r>
          </w:p>
          <w:p w14:paraId="3DD3AB7D" w14:textId="7BB9FCE3" w:rsidR="00C43B4E" w:rsidRDefault="002916BC" w:rsidP="002B3F9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Kaitlynn provided billing information please see attachment </w:t>
            </w:r>
          </w:p>
          <w:p w14:paraId="141A0D31" w14:textId="4C7A73BD" w:rsidR="00870F26" w:rsidRDefault="002916BC" w:rsidP="0001774B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UCH is working on a training </w:t>
            </w:r>
          </w:p>
          <w:p w14:paraId="2044FE05" w14:textId="4C0C6F50" w:rsidR="00773FCA" w:rsidRDefault="004959CC" w:rsidP="0001774B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CM </w:t>
            </w:r>
            <w:r w:rsidR="00773694">
              <w:rPr>
                <w:rFonts w:ascii="Arial" w:hAnsi="Arial" w:cs="Arial"/>
              </w:rPr>
              <w:t xml:space="preserve">will require additional program </w:t>
            </w:r>
          </w:p>
          <w:p w14:paraId="07F830FE" w14:textId="5A84835D" w:rsidR="00CE1C92" w:rsidRDefault="00CE1C92" w:rsidP="000C2CB2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  <w:p w14:paraId="5878B7E9" w14:textId="4360E1F8" w:rsidR="00C279AD" w:rsidRDefault="00D03D23" w:rsidP="00C279AD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zara</w:t>
            </w:r>
            <w:r w:rsidR="0012575B">
              <w:rPr>
                <w:rFonts w:ascii="Arial" w:hAnsi="Arial" w:cs="Arial"/>
                <w:b/>
                <w:bCs/>
              </w:rPr>
              <w:t xml:space="preserve"> DRVS</w:t>
            </w:r>
          </w:p>
          <w:p w14:paraId="1F15063C" w14:textId="52D86FBF" w:rsidR="00C279AD" w:rsidRPr="006B3634" w:rsidRDefault="007A30BE" w:rsidP="00C279AD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eCW </w:t>
            </w:r>
            <w:r w:rsidR="008143A4">
              <w:rPr>
                <w:rFonts w:ascii="Arial" w:hAnsi="Arial" w:cs="Arial"/>
              </w:rPr>
              <w:t>Plug-</w:t>
            </w:r>
            <w:r w:rsidR="00C957AE">
              <w:rPr>
                <w:rFonts w:ascii="Arial" w:hAnsi="Arial" w:cs="Arial"/>
              </w:rPr>
              <w:t xml:space="preserve">in (Midtown will be the </w:t>
            </w:r>
            <w:r w:rsidR="00ED7EB8">
              <w:rPr>
                <w:rFonts w:ascii="Arial" w:hAnsi="Arial" w:cs="Arial"/>
              </w:rPr>
              <w:t>pilot site</w:t>
            </w:r>
            <w:r w:rsidR="00773694">
              <w:rPr>
                <w:rFonts w:ascii="Arial" w:hAnsi="Arial" w:cs="Arial"/>
              </w:rPr>
              <w:t>)</w:t>
            </w:r>
            <w:r w:rsidR="007673F0">
              <w:rPr>
                <w:rFonts w:ascii="Arial" w:hAnsi="Arial" w:cs="Arial"/>
              </w:rPr>
              <w:t xml:space="preserve"> Slower implementation than they thought it would be.  Requires</w:t>
            </w:r>
            <w:r w:rsidR="00430408">
              <w:rPr>
                <w:rFonts w:ascii="Arial" w:hAnsi="Arial" w:cs="Arial"/>
              </w:rPr>
              <w:t xml:space="preserve"> one to two other programs or ribbons</w:t>
            </w:r>
            <w:r w:rsidR="002C4168">
              <w:rPr>
                <w:rFonts w:ascii="Arial" w:hAnsi="Arial" w:cs="Arial"/>
              </w:rPr>
              <w:t>.</w:t>
            </w:r>
            <w:r w:rsidR="007673F0">
              <w:rPr>
                <w:rFonts w:ascii="Arial" w:hAnsi="Arial" w:cs="Arial"/>
              </w:rPr>
              <w:t xml:space="preserve"> </w:t>
            </w:r>
          </w:p>
          <w:p w14:paraId="1C993D68" w14:textId="2B97F342" w:rsidR="006B3634" w:rsidRPr="00892C61" w:rsidRDefault="00ED7EB8" w:rsidP="00C279AD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PVP</w:t>
            </w:r>
            <w:r w:rsidR="00C27692">
              <w:rPr>
                <w:rFonts w:ascii="Arial" w:hAnsi="Arial" w:cs="Arial"/>
              </w:rPr>
              <w:t xml:space="preserve"> training from Azara is available all health centers.</w:t>
            </w:r>
            <w:r w:rsidR="002C4168">
              <w:rPr>
                <w:rFonts w:ascii="Arial" w:hAnsi="Arial" w:cs="Arial"/>
              </w:rPr>
              <w:t xml:space="preserve"> Mountainlands in is the middle of their PVP training. If other health centers</w:t>
            </w:r>
            <w:r w:rsidR="00335BF9">
              <w:rPr>
                <w:rFonts w:ascii="Arial" w:hAnsi="Arial" w:cs="Arial"/>
              </w:rPr>
              <w:t xml:space="preserve"> </w:t>
            </w:r>
            <w:r w:rsidR="002B39A8">
              <w:rPr>
                <w:rFonts w:ascii="Arial" w:hAnsi="Arial" w:cs="Arial"/>
              </w:rPr>
              <w:t xml:space="preserve">want the extra </w:t>
            </w:r>
            <w:r w:rsidR="00ED03CF">
              <w:rPr>
                <w:rFonts w:ascii="Arial" w:hAnsi="Arial" w:cs="Arial"/>
              </w:rPr>
              <w:t>training,</w:t>
            </w:r>
            <w:r w:rsidR="002B39A8">
              <w:rPr>
                <w:rFonts w:ascii="Arial" w:hAnsi="Arial" w:cs="Arial"/>
              </w:rPr>
              <w:t xml:space="preserve"> they will need to sign up before September 9</w:t>
            </w:r>
            <w:r w:rsidR="002B39A8" w:rsidRPr="002B39A8">
              <w:rPr>
                <w:rFonts w:ascii="Arial" w:hAnsi="Arial" w:cs="Arial"/>
                <w:vertAlign w:val="superscript"/>
              </w:rPr>
              <w:t>th</w:t>
            </w:r>
            <w:r w:rsidR="002B39A8">
              <w:rPr>
                <w:rFonts w:ascii="Arial" w:hAnsi="Arial" w:cs="Arial"/>
              </w:rPr>
              <w:t>.</w:t>
            </w:r>
            <w:r w:rsidR="002C4168">
              <w:rPr>
                <w:rFonts w:ascii="Arial" w:hAnsi="Arial" w:cs="Arial"/>
              </w:rPr>
              <w:t xml:space="preserve"> </w:t>
            </w:r>
            <w:r w:rsidR="000843A5">
              <w:rPr>
                <w:rFonts w:ascii="Arial" w:hAnsi="Arial" w:cs="Arial"/>
              </w:rPr>
              <w:t xml:space="preserve"> </w:t>
            </w:r>
          </w:p>
          <w:p w14:paraId="5F1ABE1A" w14:textId="2B70C3F3" w:rsidR="00892C61" w:rsidRPr="0088500E" w:rsidRDefault="00A66FC7" w:rsidP="00C279AD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AUCH paid for the </w:t>
            </w:r>
            <w:r w:rsidR="00B37DF9">
              <w:rPr>
                <w:rFonts w:ascii="Arial" w:hAnsi="Arial" w:cs="Arial"/>
              </w:rPr>
              <w:t>APO campaigns</w:t>
            </w:r>
            <w:r w:rsidR="000A2593">
              <w:rPr>
                <w:rFonts w:ascii="Arial" w:hAnsi="Arial" w:cs="Arial"/>
              </w:rPr>
              <w:t xml:space="preserve"> for all health centers</w:t>
            </w:r>
            <w:r w:rsidR="00B37DF9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for the next year</w:t>
            </w:r>
            <w:r w:rsidR="00581609">
              <w:rPr>
                <w:rFonts w:ascii="Arial" w:hAnsi="Arial" w:cs="Arial"/>
              </w:rPr>
              <w:t>.</w:t>
            </w:r>
          </w:p>
          <w:p w14:paraId="7B23172D" w14:textId="1F43EC67" w:rsidR="0088500E" w:rsidRPr="00ED1FF8" w:rsidRDefault="002B39A8" w:rsidP="00C279AD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Fin/Ops- </w:t>
            </w:r>
            <w:r w:rsidR="00286651">
              <w:rPr>
                <w:rFonts w:ascii="Arial" w:hAnsi="Arial" w:cs="Arial"/>
              </w:rPr>
              <w:t xml:space="preserve">validation issues have been noted and Azara is working on them. </w:t>
            </w:r>
          </w:p>
          <w:p w14:paraId="76FCC7C3" w14:textId="026832A5" w:rsidR="00ED1FF8" w:rsidRPr="002A10AA" w:rsidRDefault="00286651" w:rsidP="00C279AD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lastRenderedPageBreak/>
              <w:t xml:space="preserve">AUCH leadership team is reach out to health centers </w:t>
            </w:r>
            <w:r w:rsidR="00ED03CF">
              <w:rPr>
                <w:rFonts w:ascii="Arial" w:hAnsi="Arial" w:cs="Arial"/>
              </w:rPr>
              <w:t xml:space="preserve">individual </w:t>
            </w:r>
            <w:r w:rsidR="00903CD6">
              <w:rPr>
                <w:rFonts w:ascii="Arial" w:hAnsi="Arial" w:cs="Arial"/>
              </w:rPr>
              <w:t>to discuss continuing cost of Azara</w:t>
            </w:r>
          </w:p>
          <w:p w14:paraId="726BA7AD" w14:textId="4271F670" w:rsidR="002A10AA" w:rsidRPr="00741EE7" w:rsidRDefault="002A10AA" w:rsidP="00C279AD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Azara Webinar Free training every week.  Click in </w:t>
            </w:r>
            <w:r w:rsidR="006718F1">
              <w:rPr>
                <w:rFonts w:ascii="Arial" w:hAnsi="Arial" w:cs="Arial"/>
              </w:rPr>
              <w:t>help section for registration information.</w:t>
            </w:r>
          </w:p>
          <w:p w14:paraId="2907F01E" w14:textId="3F4E75AC" w:rsidR="00741EE7" w:rsidRPr="00741EE7" w:rsidRDefault="00741EE7" w:rsidP="00C279AD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</w:rPr>
            </w:pPr>
            <w:r w:rsidRPr="00741EE7">
              <w:rPr>
                <w:rFonts w:ascii="Arial" w:hAnsi="Arial" w:cs="Arial"/>
              </w:rPr>
              <w:t xml:space="preserve">Noticing </w:t>
            </w:r>
            <w:r w:rsidR="00A113AE">
              <w:rPr>
                <w:rFonts w:ascii="Arial" w:hAnsi="Arial" w:cs="Arial"/>
              </w:rPr>
              <w:t xml:space="preserve">how well some health centers are doing.  Would like their workflow on BMI, </w:t>
            </w:r>
            <w:proofErr w:type="gramStart"/>
            <w:r w:rsidR="00A113AE">
              <w:rPr>
                <w:rFonts w:ascii="Arial" w:hAnsi="Arial" w:cs="Arial"/>
              </w:rPr>
              <w:t>etc..</w:t>
            </w:r>
            <w:proofErr w:type="gramEnd"/>
          </w:p>
          <w:p w14:paraId="1106B012" w14:textId="65A08540" w:rsidR="00E15DF2" w:rsidRDefault="006D634D" w:rsidP="00E15DF2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Workforce</w:t>
            </w:r>
          </w:p>
          <w:p w14:paraId="31C28EC7" w14:textId="08346E75" w:rsidR="00E15DF2" w:rsidRPr="0028328F" w:rsidRDefault="00435617" w:rsidP="00E15DF2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Workforce </w:t>
            </w:r>
            <w:r w:rsidR="002335E4">
              <w:rPr>
                <w:rFonts w:ascii="Arial" w:hAnsi="Arial" w:cs="Arial"/>
              </w:rPr>
              <w:t>Summit September 15</w:t>
            </w:r>
            <w:r w:rsidR="002335E4" w:rsidRPr="002335E4">
              <w:rPr>
                <w:rFonts w:ascii="Arial" w:hAnsi="Arial" w:cs="Arial"/>
                <w:vertAlign w:val="superscript"/>
              </w:rPr>
              <w:t>th</w:t>
            </w:r>
            <w:r w:rsidR="002335E4">
              <w:rPr>
                <w:rFonts w:ascii="Arial" w:hAnsi="Arial" w:cs="Arial"/>
              </w:rPr>
              <w:t xml:space="preserve"> in-person at USU Eastern in Price</w:t>
            </w:r>
            <w:r w:rsidR="0028328F">
              <w:rPr>
                <w:rFonts w:ascii="Arial" w:hAnsi="Arial" w:cs="Arial"/>
              </w:rPr>
              <w:t xml:space="preserve">. </w:t>
            </w:r>
          </w:p>
          <w:p w14:paraId="2E70497F" w14:textId="482533A5" w:rsidR="00546C32" w:rsidRPr="00F70BDD" w:rsidRDefault="00C82EA6" w:rsidP="0028328F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See you all the</w:t>
            </w:r>
            <w:r w:rsidR="00D84EE3">
              <w:rPr>
                <w:rFonts w:ascii="Arial" w:hAnsi="Arial" w:cs="Arial"/>
              </w:rPr>
              <w:t>re!</w:t>
            </w:r>
          </w:p>
          <w:p w14:paraId="3B94BD50" w14:textId="3A8693DC" w:rsidR="00F70BDD" w:rsidRDefault="001A3668" w:rsidP="00F70BDD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ntal</w:t>
            </w:r>
          </w:p>
          <w:p w14:paraId="78D30468" w14:textId="1E5FF7D5" w:rsidR="008D6B2C" w:rsidRPr="00927DE1" w:rsidRDefault="001A3668" w:rsidP="00F70BDD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AUCH well create an AUCH Connect Dental </w:t>
            </w:r>
            <w:r w:rsidR="00083194">
              <w:rPr>
                <w:rFonts w:ascii="Arial" w:hAnsi="Arial" w:cs="Arial"/>
              </w:rPr>
              <w:t>community.</w:t>
            </w:r>
          </w:p>
          <w:p w14:paraId="62B366AA" w14:textId="0E9CBB9F" w:rsidR="00927DE1" w:rsidRPr="00083194" w:rsidRDefault="00446C06" w:rsidP="00927DE1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In this community you can ask question of peers, see </w:t>
            </w:r>
            <w:r w:rsidR="00C82EA6">
              <w:rPr>
                <w:rFonts w:ascii="Arial" w:hAnsi="Arial" w:cs="Arial"/>
              </w:rPr>
              <w:t xml:space="preserve">policy, </w:t>
            </w:r>
            <w:proofErr w:type="gramStart"/>
            <w:r w:rsidR="00C82EA6">
              <w:rPr>
                <w:rFonts w:ascii="Arial" w:hAnsi="Arial" w:cs="Arial"/>
              </w:rPr>
              <w:t>procedure</w:t>
            </w:r>
            <w:proofErr w:type="gramEnd"/>
            <w:r w:rsidR="00C82EA6">
              <w:rPr>
                <w:rFonts w:ascii="Arial" w:hAnsi="Arial" w:cs="Arial"/>
              </w:rPr>
              <w:t xml:space="preserve"> and fee </w:t>
            </w:r>
            <w:r w:rsidR="00BC7B15">
              <w:rPr>
                <w:rFonts w:ascii="Arial" w:hAnsi="Arial" w:cs="Arial"/>
              </w:rPr>
              <w:t>schedules</w:t>
            </w:r>
            <w:r w:rsidR="00C82EA6">
              <w:rPr>
                <w:rFonts w:ascii="Arial" w:hAnsi="Arial" w:cs="Arial"/>
              </w:rPr>
              <w:t>.</w:t>
            </w:r>
          </w:p>
          <w:p w14:paraId="25350836" w14:textId="7924CD7F" w:rsidR="00067D7B" w:rsidRPr="00081E9C" w:rsidRDefault="004F7F6F" w:rsidP="00836197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Fee Schedule: See a</w:t>
            </w:r>
            <w:r w:rsidR="00FE6BDF">
              <w:rPr>
                <w:rFonts w:ascii="Arial" w:hAnsi="Arial" w:cs="Arial"/>
              </w:rPr>
              <w:t xml:space="preserve">ttachment </w:t>
            </w:r>
          </w:p>
          <w:p w14:paraId="13EC82B1" w14:textId="47ABA183" w:rsidR="00081E9C" w:rsidRPr="004F7F6F" w:rsidRDefault="00081E9C" w:rsidP="00836197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HPV Educational training </w:t>
            </w:r>
            <w:r w:rsidR="00927DE1">
              <w:rPr>
                <w:rFonts w:ascii="Arial" w:hAnsi="Arial" w:cs="Arial"/>
              </w:rPr>
              <w:t xml:space="preserve">available through the U of U and Dr. Kepka </w:t>
            </w:r>
          </w:p>
          <w:p w14:paraId="330CDFA3" w14:textId="29CAB81E" w:rsidR="00FF74D9" w:rsidRDefault="006427FE" w:rsidP="00626E35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UCH updates</w:t>
            </w:r>
          </w:p>
          <w:p w14:paraId="7A7F137C" w14:textId="54A3B247" w:rsidR="006427FE" w:rsidRDefault="006427FE" w:rsidP="006427FE">
            <w:pPr>
              <w:spacing w:after="0" w:line="240" w:lineRule="auto"/>
              <w:ind w:left="7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Survey </w:t>
            </w:r>
          </w:p>
          <w:p w14:paraId="6C3FCB38" w14:textId="77777777" w:rsidR="00626E35" w:rsidRPr="006427FE" w:rsidRDefault="00626E35" w:rsidP="00626E35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AUCH will send out a survey at the end of each peer group meeting</w:t>
            </w:r>
            <w:r w:rsidR="006427FE">
              <w:rPr>
                <w:rFonts w:ascii="Arial" w:hAnsi="Arial" w:cs="Arial"/>
              </w:rPr>
              <w:t>. Please take time to complete survey this helps with grant requirements.</w:t>
            </w:r>
          </w:p>
          <w:p w14:paraId="358762DE" w14:textId="77777777" w:rsidR="006427FE" w:rsidRPr="006427FE" w:rsidRDefault="004B1E66" w:rsidP="00626E35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Style w:val="Hyperlink"/>
                <w:rFonts w:ascii="Arial" w:hAnsi="Arial" w:cs="Arial"/>
                <w:b/>
                <w:bCs/>
                <w:color w:val="auto"/>
                <w:u w:val="none"/>
              </w:rPr>
            </w:pPr>
            <w:hyperlink r:id="rId9" w:history="1">
              <w:r w:rsidR="006427FE" w:rsidRPr="00802D57">
                <w:rPr>
                  <w:rStyle w:val="Hyperlink"/>
                  <w:rFonts w:cstheme="minorHAnsi"/>
                </w:rPr>
                <w:t>https://www.surveymonkey.com/r/5KQDHDC</w:t>
              </w:r>
            </w:hyperlink>
          </w:p>
          <w:p w14:paraId="5370414F" w14:textId="7A939DB4" w:rsidR="006427FE" w:rsidRPr="006427FE" w:rsidRDefault="006427FE" w:rsidP="00E438BA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           </w:t>
            </w:r>
          </w:p>
        </w:tc>
      </w:tr>
      <w:tr w:rsidR="00F560AD" w:rsidRPr="00BA003D" w14:paraId="7E2DBE4C" w14:textId="77777777" w:rsidTr="00F560AD">
        <w:tc>
          <w:tcPr>
            <w:tcW w:w="2868" w:type="dxa"/>
          </w:tcPr>
          <w:p w14:paraId="002E2F3D" w14:textId="42BE71F4" w:rsidR="00F560AD" w:rsidRPr="00BA003D" w:rsidRDefault="00F560AD" w:rsidP="00F560AD">
            <w:pPr>
              <w:rPr>
                <w:rFonts w:ascii="Arial" w:hAnsi="Arial" w:cs="Arial"/>
                <w:b/>
                <w:highlight w:val="yellow"/>
              </w:rPr>
            </w:pPr>
            <w:r>
              <w:rPr>
                <w:rFonts w:ascii="Arial" w:hAnsi="Arial" w:cs="Arial"/>
                <w:b/>
              </w:rPr>
              <w:lastRenderedPageBreak/>
              <w:t xml:space="preserve">Topics </w:t>
            </w:r>
            <w:r w:rsidR="007D5B3E">
              <w:rPr>
                <w:rFonts w:ascii="Arial" w:hAnsi="Arial" w:cs="Arial"/>
                <w:b/>
              </w:rPr>
              <w:t>for Future Meetings</w:t>
            </w:r>
          </w:p>
        </w:tc>
        <w:tc>
          <w:tcPr>
            <w:tcW w:w="10082" w:type="dxa"/>
          </w:tcPr>
          <w:p w14:paraId="5FDEE7BC" w14:textId="140F7C5A" w:rsidR="007D4BFC" w:rsidRDefault="006427FE" w:rsidP="002B3F92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OO peer group meeting on the first Thursday of every month at noon. </w:t>
            </w:r>
          </w:p>
          <w:p w14:paraId="42908E6A" w14:textId="77777777" w:rsidR="00965039" w:rsidRDefault="005220F8" w:rsidP="00B52F97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ext Meeting Schedule for </w:t>
            </w:r>
            <w:r w:rsidR="00BC7B15">
              <w:rPr>
                <w:rFonts w:ascii="Arial" w:hAnsi="Arial" w:cs="Arial"/>
              </w:rPr>
              <w:t>October 6</w:t>
            </w:r>
            <w:r w:rsidR="00BC7B15" w:rsidRPr="00BC7B15">
              <w:rPr>
                <w:rFonts w:ascii="Arial" w:hAnsi="Arial" w:cs="Arial"/>
                <w:vertAlign w:val="superscript"/>
              </w:rPr>
              <w:t>th</w:t>
            </w:r>
            <w:r w:rsidR="00965039">
              <w:rPr>
                <w:rFonts w:ascii="Arial" w:hAnsi="Arial" w:cs="Arial"/>
              </w:rPr>
              <w:t>,</w:t>
            </w:r>
            <w:r w:rsidR="00805489">
              <w:rPr>
                <w:rFonts w:ascii="Arial" w:hAnsi="Arial" w:cs="Arial"/>
                <w:vertAlign w:val="superscript"/>
              </w:rPr>
              <w:t xml:space="preserve"> </w:t>
            </w:r>
            <w:r w:rsidR="00805489">
              <w:rPr>
                <w:rFonts w:ascii="Arial" w:hAnsi="Arial" w:cs="Arial"/>
              </w:rPr>
              <w:t>202</w:t>
            </w:r>
            <w:r w:rsidR="00CE0047">
              <w:rPr>
                <w:rFonts w:ascii="Arial" w:hAnsi="Arial" w:cs="Arial"/>
              </w:rPr>
              <w:t>2</w:t>
            </w:r>
          </w:p>
          <w:p w14:paraId="06D6EC23" w14:textId="178CBEB9" w:rsidR="00BC7B15" w:rsidRPr="00B52F97" w:rsidRDefault="00BC7B15" w:rsidP="00B52F97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oin on the ZOOM Link </w:t>
            </w:r>
          </w:p>
        </w:tc>
      </w:tr>
    </w:tbl>
    <w:p w14:paraId="5FA4CDE1" w14:textId="3265B5C6" w:rsidR="005019D6" w:rsidRDefault="005019D6"/>
    <w:sectPr w:rsidR="005019D6" w:rsidSect="00C3142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300E8"/>
    <w:multiLevelType w:val="hybridMultilevel"/>
    <w:tmpl w:val="D2A00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64AF4"/>
    <w:multiLevelType w:val="hybridMultilevel"/>
    <w:tmpl w:val="6A98D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76953"/>
    <w:multiLevelType w:val="hybridMultilevel"/>
    <w:tmpl w:val="C4A0E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4E2D07"/>
    <w:multiLevelType w:val="hybridMultilevel"/>
    <w:tmpl w:val="2CAE8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BC1F34"/>
    <w:multiLevelType w:val="hybridMultilevel"/>
    <w:tmpl w:val="773234D2"/>
    <w:lvl w:ilvl="0" w:tplc="04090003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15" w:hanging="360"/>
      </w:pPr>
      <w:rPr>
        <w:rFonts w:ascii="Wingdings" w:hAnsi="Wingdings" w:hint="default"/>
      </w:rPr>
    </w:lvl>
  </w:abstractNum>
  <w:abstractNum w:abstractNumId="5" w15:restartNumberingAfterBreak="0">
    <w:nsid w:val="1F26212F"/>
    <w:multiLevelType w:val="hybridMultilevel"/>
    <w:tmpl w:val="89F62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EB455D"/>
    <w:multiLevelType w:val="hybridMultilevel"/>
    <w:tmpl w:val="642A2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F97855"/>
    <w:multiLevelType w:val="hybridMultilevel"/>
    <w:tmpl w:val="284AF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A90AF7"/>
    <w:multiLevelType w:val="hybridMultilevel"/>
    <w:tmpl w:val="D7FEC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621F6B"/>
    <w:multiLevelType w:val="hybridMultilevel"/>
    <w:tmpl w:val="FF0C3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9B1C23"/>
    <w:multiLevelType w:val="hybridMultilevel"/>
    <w:tmpl w:val="473C3B0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D116B48"/>
    <w:multiLevelType w:val="hybridMultilevel"/>
    <w:tmpl w:val="06F8B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61558A"/>
    <w:multiLevelType w:val="hybridMultilevel"/>
    <w:tmpl w:val="9D52E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307035"/>
    <w:multiLevelType w:val="hybridMultilevel"/>
    <w:tmpl w:val="CD026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E40F51"/>
    <w:multiLevelType w:val="hybridMultilevel"/>
    <w:tmpl w:val="AD949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7B7C06"/>
    <w:multiLevelType w:val="hybridMultilevel"/>
    <w:tmpl w:val="79508BC0"/>
    <w:lvl w:ilvl="0" w:tplc="04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16" w15:restartNumberingAfterBreak="0">
    <w:nsid w:val="627577A2"/>
    <w:multiLevelType w:val="hybridMultilevel"/>
    <w:tmpl w:val="A596D86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639E01DE"/>
    <w:multiLevelType w:val="hybridMultilevel"/>
    <w:tmpl w:val="86FAA47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 w15:restartNumberingAfterBreak="0">
    <w:nsid w:val="65140864"/>
    <w:multiLevelType w:val="hybridMultilevel"/>
    <w:tmpl w:val="40BCEA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7A4ABC"/>
    <w:multiLevelType w:val="hybridMultilevel"/>
    <w:tmpl w:val="07662EF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69E66DC6"/>
    <w:multiLevelType w:val="hybridMultilevel"/>
    <w:tmpl w:val="22EAB4A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E12023F"/>
    <w:multiLevelType w:val="hybridMultilevel"/>
    <w:tmpl w:val="9C3E6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741A68"/>
    <w:multiLevelType w:val="hybridMultilevel"/>
    <w:tmpl w:val="680E6976"/>
    <w:lvl w:ilvl="0" w:tplc="04090003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3" w15:restartNumberingAfterBreak="0">
    <w:nsid w:val="6EFA2C62"/>
    <w:multiLevelType w:val="hybridMultilevel"/>
    <w:tmpl w:val="CE6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FF5092"/>
    <w:multiLevelType w:val="hybridMultilevel"/>
    <w:tmpl w:val="8ADEE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A005AE"/>
    <w:multiLevelType w:val="hybridMultilevel"/>
    <w:tmpl w:val="2CEE15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8EB128A"/>
    <w:multiLevelType w:val="hybridMultilevel"/>
    <w:tmpl w:val="3BA6C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D0403D"/>
    <w:multiLevelType w:val="hybridMultilevel"/>
    <w:tmpl w:val="29480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8C44BA"/>
    <w:multiLevelType w:val="hybridMultilevel"/>
    <w:tmpl w:val="A9FCA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7279739">
    <w:abstractNumId w:val="6"/>
  </w:num>
  <w:num w:numId="2" w16cid:durableId="690959192">
    <w:abstractNumId w:val="27"/>
  </w:num>
  <w:num w:numId="3" w16cid:durableId="597566716">
    <w:abstractNumId w:val="5"/>
  </w:num>
  <w:num w:numId="4" w16cid:durableId="1706173893">
    <w:abstractNumId w:val="2"/>
  </w:num>
  <w:num w:numId="5" w16cid:durableId="503739645">
    <w:abstractNumId w:val="21"/>
  </w:num>
  <w:num w:numId="6" w16cid:durableId="1251429924">
    <w:abstractNumId w:val="28"/>
  </w:num>
  <w:num w:numId="7" w16cid:durableId="2015495652">
    <w:abstractNumId w:val="24"/>
  </w:num>
  <w:num w:numId="8" w16cid:durableId="1493375066">
    <w:abstractNumId w:val="1"/>
  </w:num>
  <w:num w:numId="9" w16cid:durableId="82536583">
    <w:abstractNumId w:val="9"/>
  </w:num>
  <w:num w:numId="10" w16cid:durableId="201527910">
    <w:abstractNumId w:val="23"/>
  </w:num>
  <w:num w:numId="11" w16cid:durableId="1155486077">
    <w:abstractNumId w:val="13"/>
  </w:num>
  <w:num w:numId="12" w16cid:durableId="1157652662">
    <w:abstractNumId w:val="25"/>
  </w:num>
  <w:num w:numId="13" w16cid:durableId="1864396805">
    <w:abstractNumId w:val="10"/>
  </w:num>
  <w:num w:numId="14" w16cid:durableId="2126120752">
    <w:abstractNumId w:val="16"/>
  </w:num>
  <w:num w:numId="15" w16cid:durableId="307978910">
    <w:abstractNumId w:val="3"/>
  </w:num>
  <w:num w:numId="16" w16cid:durableId="361829411">
    <w:abstractNumId w:val="18"/>
  </w:num>
  <w:num w:numId="17" w16cid:durableId="1359234980">
    <w:abstractNumId w:val="7"/>
  </w:num>
  <w:num w:numId="18" w16cid:durableId="15692699">
    <w:abstractNumId w:val="14"/>
  </w:num>
  <w:num w:numId="19" w16cid:durableId="1706953106">
    <w:abstractNumId w:val="17"/>
  </w:num>
  <w:num w:numId="20" w16cid:durableId="1497453423">
    <w:abstractNumId w:val="0"/>
  </w:num>
  <w:num w:numId="21" w16cid:durableId="140658054">
    <w:abstractNumId w:val="22"/>
  </w:num>
  <w:num w:numId="22" w16cid:durableId="600066298">
    <w:abstractNumId w:val="15"/>
  </w:num>
  <w:num w:numId="23" w16cid:durableId="1283151037">
    <w:abstractNumId w:val="4"/>
  </w:num>
  <w:num w:numId="24" w16cid:durableId="1707218202">
    <w:abstractNumId w:val="8"/>
  </w:num>
  <w:num w:numId="25" w16cid:durableId="136725337">
    <w:abstractNumId w:val="20"/>
  </w:num>
  <w:num w:numId="26" w16cid:durableId="2106412218">
    <w:abstractNumId w:val="11"/>
  </w:num>
  <w:num w:numId="27" w16cid:durableId="2056002237">
    <w:abstractNumId w:val="19"/>
  </w:num>
  <w:num w:numId="28" w16cid:durableId="587035954">
    <w:abstractNumId w:val="12"/>
  </w:num>
  <w:num w:numId="29" w16cid:durableId="27265784">
    <w:abstractNumId w:val="2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za2sDQyMzQzNDZX0lEKTi0uzszPAykwqwUANj8a3CwAAAA="/>
  </w:docVars>
  <w:rsids>
    <w:rsidRoot w:val="0036176E"/>
    <w:rsid w:val="00007E7D"/>
    <w:rsid w:val="0001105E"/>
    <w:rsid w:val="00011A74"/>
    <w:rsid w:val="0001675B"/>
    <w:rsid w:val="0001774B"/>
    <w:rsid w:val="00017D02"/>
    <w:rsid w:val="00020074"/>
    <w:rsid w:val="000200B4"/>
    <w:rsid w:val="00021A3A"/>
    <w:rsid w:val="0002424A"/>
    <w:rsid w:val="00025ED6"/>
    <w:rsid w:val="00037D7F"/>
    <w:rsid w:val="00037D8D"/>
    <w:rsid w:val="0004087B"/>
    <w:rsid w:val="00040EEE"/>
    <w:rsid w:val="00044254"/>
    <w:rsid w:val="000517D8"/>
    <w:rsid w:val="00054299"/>
    <w:rsid w:val="00067D7B"/>
    <w:rsid w:val="000721AD"/>
    <w:rsid w:val="00073688"/>
    <w:rsid w:val="00073BF3"/>
    <w:rsid w:val="00075B39"/>
    <w:rsid w:val="00075C90"/>
    <w:rsid w:val="0007604B"/>
    <w:rsid w:val="00081E9C"/>
    <w:rsid w:val="00083194"/>
    <w:rsid w:val="000843A5"/>
    <w:rsid w:val="00087963"/>
    <w:rsid w:val="000912FD"/>
    <w:rsid w:val="00092406"/>
    <w:rsid w:val="000A2593"/>
    <w:rsid w:val="000A61D6"/>
    <w:rsid w:val="000A646B"/>
    <w:rsid w:val="000A7842"/>
    <w:rsid w:val="000C2CB2"/>
    <w:rsid w:val="000C4521"/>
    <w:rsid w:val="000D4C77"/>
    <w:rsid w:val="000D5AED"/>
    <w:rsid w:val="000D6D1B"/>
    <w:rsid w:val="000D730D"/>
    <w:rsid w:val="000E593D"/>
    <w:rsid w:val="000E5F11"/>
    <w:rsid w:val="000F1C84"/>
    <w:rsid w:val="000F1D94"/>
    <w:rsid w:val="001007F0"/>
    <w:rsid w:val="00100E1D"/>
    <w:rsid w:val="00103EB8"/>
    <w:rsid w:val="00117660"/>
    <w:rsid w:val="001232AE"/>
    <w:rsid w:val="001239E0"/>
    <w:rsid w:val="00124291"/>
    <w:rsid w:val="0012575B"/>
    <w:rsid w:val="00141727"/>
    <w:rsid w:val="00147375"/>
    <w:rsid w:val="00147970"/>
    <w:rsid w:val="00147D02"/>
    <w:rsid w:val="00153B3B"/>
    <w:rsid w:val="00154CE9"/>
    <w:rsid w:val="00171438"/>
    <w:rsid w:val="001715DE"/>
    <w:rsid w:val="00174444"/>
    <w:rsid w:val="00174DE7"/>
    <w:rsid w:val="0017632C"/>
    <w:rsid w:val="001763AB"/>
    <w:rsid w:val="001769D2"/>
    <w:rsid w:val="001870AE"/>
    <w:rsid w:val="001950CE"/>
    <w:rsid w:val="00196D09"/>
    <w:rsid w:val="00197F5D"/>
    <w:rsid w:val="001A00D3"/>
    <w:rsid w:val="001A3668"/>
    <w:rsid w:val="001A5E81"/>
    <w:rsid w:val="001A6805"/>
    <w:rsid w:val="001A6896"/>
    <w:rsid w:val="001B06E4"/>
    <w:rsid w:val="001B1321"/>
    <w:rsid w:val="001B4C54"/>
    <w:rsid w:val="001B5581"/>
    <w:rsid w:val="001C08BE"/>
    <w:rsid w:val="001C2D31"/>
    <w:rsid w:val="001C4FDA"/>
    <w:rsid w:val="001D32DB"/>
    <w:rsid w:val="001D4FCF"/>
    <w:rsid w:val="001D6BAE"/>
    <w:rsid w:val="001D740C"/>
    <w:rsid w:val="001D7859"/>
    <w:rsid w:val="001F5F1A"/>
    <w:rsid w:val="001F6861"/>
    <w:rsid w:val="00201A46"/>
    <w:rsid w:val="00207DB7"/>
    <w:rsid w:val="00223DD6"/>
    <w:rsid w:val="002240E1"/>
    <w:rsid w:val="00226230"/>
    <w:rsid w:val="0022783C"/>
    <w:rsid w:val="00227D0B"/>
    <w:rsid w:val="002316E8"/>
    <w:rsid w:val="00232D3B"/>
    <w:rsid w:val="002335E4"/>
    <w:rsid w:val="0023459B"/>
    <w:rsid w:val="00234677"/>
    <w:rsid w:val="002365B1"/>
    <w:rsid w:val="00236A46"/>
    <w:rsid w:val="00240117"/>
    <w:rsid w:val="0024076B"/>
    <w:rsid w:val="002411B2"/>
    <w:rsid w:val="00246061"/>
    <w:rsid w:val="00246826"/>
    <w:rsid w:val="00253011"/>
    <w:rsid w:val="0025620B"/>
    <w:rsid w:val="00261B54"/>
    <w:rsid w:val="00263DA8"/>
    <w:rsid w:val="00271FE2"/>
    <w:rsid w:val="002723BA"/>
    <w:rsid w:val="00274B34"/>
    <w:rsid w:val="00275F70"/>
    <w:rsid w:val="002761EE"/>
    <w:rsid w:val="0028328F"/>
    <w:rsid w:val="00283B8D"/>
    <w:rsid w:val="0028425C"/>
    <w:rsid w:val="00286651"/>
    <w:rsid w:val="002916BC"/>
    <w:rsid w:val="00293D4D"/>
    <w:rsid w:val="00296A36"/>
    <w:rsid w:val="002A10AA"/>
    <w:rsid w:val="002A480F"/>
    <w:rsid w:val="002A60F9"/>
    <w:rsid w:val="002B0515"/>
    <w:rsid w:val="002B39A8"/>
    <w:rsid w:val="002B3F92"/>
    <w:rsid w:val="002B6AB6"/>
    <w:rsid w:val="002B7126"/>
    <w:rsid w:val="002C4168"/>
    <w:rsid w:val="002D23FE"/>
    <w:rsid w:val="002D73B4"/>
    <w:rsid w:val="002D7882"/>
    <w:rsid w:val="002E2816"/>
    <w:rsid w:val="002F3FA8"/>
    <w:rsid w:val="002F44FF"/>
    <w:rsid w:val="00301D0F"/>
    <w:rsid w:val="00307106"/>
    <w:rsid w:val="003112FF"/>
    <w:rsid w:val="00317A8D"/>
    <w:rsid w:val="00332068"/>
    <w:rsid w:val="0033350B"/>
    <w:rsid w:val="00335BF9"/>
    <w:rsid w:val="00336DCE"/>
    <w:rsid w:val="003443A8"/>
    <w:rsid w:val="0035093B"/>
    <w:rsid w:val="003515A3"/>
    <w:rsid w:val="00352CEF"/>
    <w:rsid w:val="0036176E"/>
    <w:rsid w:val="00363453"/>
    <w:rsid w:val="003639B1"/>
    <w:rsid w:val="00372E37"/>
    <w:rsid w:val="00383303"/>
    <w:rsid w:val="00384A58"/>
    <w:rsid w:val="003852EF"/>
    <w:rsid w:val="00385EF6"/>
    <w:rsid w:val="00390562"/>
    <w:rsid w:val="00390566"/>
    <w:rsid w:val="00392C38"/>
    <w:rsid w:val="003A00D0"/>
    <w:rsid w:val="003A1E61"/>
    <w:rsid w:val="003B6CD8"/>
    <w:rsid w:val="003C40DC"/>
    <w:rsid w:val="003D06F2"/>
    <w:rsid w:val="003D42D7"/>
    <w:rsid w:val="003D513D"/>
    <w:rsid w:val="003D7804"/>
    <w:rsid w:val="003E2E79"/>
    <w:rsid w:val="003E50C9"/>
    <w:rsid w:val="003E51F8"/>
    <w:rsid w:val="003F00A2"/>
    <w:rsid w:val="003F20A4"/>
    <w:rsid w:val="003F3A37"/>
    <w:rsid w:val="004048C4"/>
    <w:rsid w:val="00405921"/>
    <w:rsid w:val="004061A0"/>
    <w:rsid w:val="00412B1A"/>
    <w:rsid w:val="00422FC5"/>
    <w:rsid w:val="0042381A"/>
    <w:rsid w:val="004240C9"/>
    <w:rsid w:val="0042766D"/>
    <w:rsid w:val="00430408"/>
    <w:rsid w:val="00433CB1"/>
    <w:rsid w:val="00434420"/>
    <w:rsid w:val="00434B42"/>
    <w:rsid w:val="00435617"/>
    <w:rsid w:val="0044130F"/>
    <w:rsid w:val="00446C06"/>
    <w:rsid w:val="004478F1"/>
    <w:rsid w:val="00455701"/>
    <w:rsid w:val="004809EC"/>
    <w:rsid w:val="00482C66"/>
    <w:rsid w:val="00492E1E"/>
    <w:rsid w:val="004959CC"/>
    <w:rsid w:val="00496FF9"/>
    <w:rsid w:val="004A05EA"/>
    <w:rsid w:val="004A08A7"/>
    <w:rsid w:val="004A090B"/>
    <w:rsid w:val="004A2A4B"/>
    <w:rsid w:val="004A4DB5"/>
    <w:rsid w:val="004A5BBA"/>
    <w:rsid w:val="004B074E"/>
    <w:rsid w:val="004D1EC0"/>
    <w:rsid w:val="004E14F8"/>
    <w:rsid w:val="004F01CF"/>
    <w:rsid w:val="004F7F6F"/>
    <w:rsid w:val="005019D6"/>
    <w:rsid w:val="005116FF"/>
    <w:rsid w:val="00511861"/>
    <w:rsid w:val="005154A7"/>
    <w:rsid w:val="00516F10"/>
    <w:rsid w:val="005213DD"/>
    <w:rsid w:val="005220F8"/>
    <w:rsid w:val="0052705E"/>
    <w:rsid w:val="0053550B"/>
    <w:rsid w:val="00536DF2"/>
    <w:rsid w:val="00541C04"/>
    <w:rsid w:val="00543394"/>
    <w:rsid w:val="00546A07"/>
    <w:rsid w:val="00546C32"/>
    <w:rsid w:val="00553769"/>
    <w:rsid w:val="00574BCA"/>
    <w:rsid w:val="00581609"/>
    <w:rsid w:val="0058782C"/>
    <w:rsid w:val="005901E7"/>
    <w:rsid w:val="005926BD"/>
    <w:rsid w:val="005930EA"/>
    <w:rsid w:val="005945C1"/>
    <w:rsid w:val="005A1A2E"/>
    <w:rsid w:val="005A5296"/>
    <w:rsid w:val="005A6406"/>
    <w:rsid w:val="005A7AC8"/>
    <w:rsid w:val="005B3713"/>
    <w:rsid w:val="005B38B8"/>
    <w:rsid w:val="005B4AAB"/>
    <w:rsid w:val="005D02C3"/>
    <w:rsid w:val="005D136A"/>
    <w:rsid w:val="005D35FC"/>
    <w:rsid w:val="005E23CA"/>
    <w:rsid w:val="005F0D32"/>
    <w:rsid w:val="005F37AD"/>
    <w:rsid w:val="005F4B8C"/>
    <w:rsid w:val="005F5BAF"/>
    <w:rsid w:val="005F682C"/>
    <w:rsid w:val="006024CE"/>
    <w:rsid w:val="00614B30"/>
    <w:rsid w:val="00622302"/>
    <w:rsid w:val="00623DDC"/>
    <w:rsid w:val="00625594"/>
    <w:rsid w:val="00626E35"/>
    <w:rsid w:val="006319C6"/>
    <w:rsid w:val="00632850"/>
    <w:rsid w:val="0063465F"/>
    <w:rsid w:val="00636ABE"/>
    <w:rsid w:val="00636B61"/>
    <w:rsid w:val="00640915"/>
    <w:rsid w:val="006427FE"/>
    <w:rsid w:val="00642910"/>
    <w:rsid w:val="006441AB"/>
    <w:rsid w:val="006471B4"/>
    <w:rsid w:val="006509CD"/>
    <w:rsid w:val="006613C3"/>
    <w:rsid w:val="00661F1F"/>
    <w:rsid w:val="006656E7"/>
    <w:rsid w:val="00667B51"/>
    <w:rsid w:val="006714E9"/>
    <w:rsid w:val="006718F1"/>
    <w:rsid w:val="00672702"/>
    <w:rsid w:val="0067633B"/>
    <w:rsid w:val="006779FF"/>
    <w:rsid w:val="00683BF5"/>
    <w:rsid w:val="0069427F"/>
    <w:rsid w:val="00694EDC"/>
    <w:rsid w:val="00695BEA"/>
    <w:rsid w:val="00696542"/>
    <w:rsid w:val="006A479A"/>
    <w:rsid w:val="006A4A81"/>
    <w:rsid w:val="006A678E"/>
    <w:rsid w:val="006A77B6"/>
    <w:rsid w:val="006B2156"/>
    <w:rsid w:val="006B3634"/>
    <w:rsid w:val="006B3AAC"/>
    <w:rsid w:val="006B45FF"/>
    <w:rsid w:val="006B601A"/>
    <w:rsid w:val="006C0A2A"/>
    <w:rsid w:val="006C2247"/>
    <w:rsid w:val="006C3011"/>
    <w:rsid w:val="006C3624"/>
    <w:rsid w:val="006C6E84"/>
    <w:rsid w:val="006C7C5B"/>
    <w:rsid w:val="006D38CB"/>
    <w:rsid w:val="006D4F4E"/>
    <w:rsid w:val="006D5609"/>
    <w:rsid w:val="006D634D"/>
    <w:rsid w:val="006E55FB"/>
    <w:rsid w:val="006E7F4C"/>
    <w:rsid w:val="006F2936"/>
    <w:rsid w:val="00701A41"/>
    <w:rsid w:val="007044DF"/>
    <w:rsid w:val="00705165"/>
    <w:rsid w:val="0072176B"/>
    <w:rsid w:val="00736A57"/>
    <w:rsid w:val="00741EE7"/>
    <w:rsid w:val="0074245B"/>
    <w:rsid w:val="00743528"/>
    <w:rsid w:val="007477F5"/>
    <w:rsid w:val="00750A2A"/>
    <w:rsid w:val="00763D0B"/>
    <w:rsid w:val="007673F0"/>
    <w:rsid w:val="00773694"/>
    <w:rsid w:val="00773FCA"/>
    <w:rsid w:val="00782D54"/>
    <w:rsid w:val="00783367"/>
    <w:rsid w:val="00785F8F"/>
    <w:rsid w:val="00787202"/>
    <w:rsid w:val="007909E8"/>
    <w:rsid w:val="0079774C"/>
    <w:rsid w:val="007A30BE"/>
    <w:rsid w:val="007A5250"/>
    <w:rsid w:val="007A762C"/>
    <w:rsid w:val="007B2ADC"/>
    <w:rsid w:val="007B6BBB"/>
    <w:rsid w:val="007C08E6"/>
    <w:rsid w:val="007C1646"/>
    <w:rsid w:val="007C3CFE"/>
    <w:rsid w:val="007C68DF"/>
    <w:rsid w:val="007C7A40"/>
    <w:rsid w:val="007D4BFC"/>
    <w:rsid w:val="007D5B3E"/>
    <w:rsid w:val="007E3A28"/>
    <w:rsid w:val="007E450B"/>
    <w:rsid w:val="007E75E7"/>
    <w:rsid w:val="007E763E"/>
    <w:rsid w:val="007E7DCF"/>
    <w:rsid w:val="007F1C45"/>
    <w:rsid w:val="007F3B30"/>
    <w:rsid w:val="00800839"/>
    <w:rsid w:val="00802791"/>
    <w:rsid w:val="00805489"/>
    <w:rsid w:val="008069DE"/>
    <w:rsid w:val="00806A04"/>
    <w:rsid w:val="0081123C"/>
    <w:rsid w:val="008143A4"/>
    <w:rsid w:val="00820713"/>
    <w:rsid w:val="0082535F"/>
    <w:rsid w:val="00830B2F"/>
    <w:rsid w:val="00832496"/>
    <w:rsid w:val="00835088"/>
    <w:rsid w:val="00836197"/>
    <w:rsid w:val="00837014"/>
    <w:rsid w:val="00852B13"/>
    <w:rsid w:val="00860BB0"/>
    <w:rsid w:val="00870F26"/>
    <w:rsid w:val="008716D6"/>
    <w:rsid w:val="00871DE3"/>
    <w:rsid w:val="0088053B"/>
    <w:rsid w:val="0088500E"/>
    <w:rsid w:val="00886022"/>
    <w:rsid w:val="008929D5"/>
    <w:rsid w:val="00892C61"/>
    <w:rsid w:val="00893ED4"/>
    <w:rsid w:val="008A1E2D"/>
    <w:rsid w:val="008A2699"/>
    <w:rsid w:val="008A6DFF"/>
    <w:rsid w:val="008A78E9"/>
    <w:rsid w:val="008B6686"/>
    <w:rsid w:val="008B6971"/>
    <w:rsid w:val="008C67FE"/>
    <w:rsid w:val="008D6B2C"/>
    <w:rsid w:val="008D74F3"/>
    <w:rsid w:val="008E172C"/>
    <w:rsid w:val="008E1E20"/>
    <w:rsid w:val="008E22A4"/>
    <w:rsid w:val="008E3440"/>
    <w:rsid w:val="008E4732"/>
    <w:rsid w:val="008E538F"/>
    <w:rsid w:val="008E5F1C"/>
    <w:rsid w:val="008E6716"/>
    <w:rsid w:val="008F49A3"/>
    <w:rsid w:val="008F59CC"/>
    <w:rsid w:val="00903CD6"/>
    <w:rsid w:val="009111F9"/>
    <w:rsid w:val="009120FD"/>
    <w:rsid w:val="00913055"/>
    <w:rsid w:val="00914374"/>
    <w:rsid w:val="009150F0"/>
    <w:rsid w:val="0091545E"/>
    <w:rsid w:val="00920FA0"/>
    <w:rsid w:val="0092399B"/>
    <w:rsid w:val="0092777E"/>
    <w:rsid w:val="00927DE1"/>
    <w:rsid w:val="00944259"/>
    <w:rsid w:val="0094614B"/>
    <w:rsid w:val="00947562"/>
    <w:rsid w:val="009475C4"/>
    <w:rsid w:val="009503BA"/>
    <w:rsid w:val="00956EE0"/>
    <w:rsid w:val="00960C9F"/>
    <w:rsid w:val="00961495"/>
    <w:rsid w:val="00962B2E"/>
    <w:rsid w:val="00965039"/>
    <w:rsid w:val="009863F3"/>
    <w:rsid w:val="00991C41"/>
    <w:rsid w:val="00992469"/>
    <w:rsid w:val="009941BB"/>
    <w:rsid w:val="00996558"/>
    <w:rsid w:val="009A3E5A"/>
    <w:rsid w:val="009B068F"/>
    <w:rsid w:val="009B4C7A"/>
    <w:rsid w:val="009D56E1"/>
    <w:rsid w:val="009D5E24"/>
    <w:rsid w:val="009E799C"/>
    <w:rsid w:val="009F0787"/>
    <w:rsid w:val="009F43F3"/>
    <w:rsid w:val="00A02D9D"/>
    <w:rsid w:val="00A0527D"/>
    <w:rsid w:val="00A07375"/>
    <w:rsid w:val="00A101C6"/>
    <w:rsid w:val="00A113AE"/>
    <w:rsid w:val="00A116B6"/>
    <w:rsid w:val="00A1487F"/>
    <w:rsid w:val="00A1500C"/>
    <w:rsid w:val="00A17F24"/>
    <w:rsid w:val="00A20B18"/>
    <w:rsid w:val="00A22333"/>
    <w:rsid w:val="00A26D1A"/>
    <w:rsid w:val="00A27249"/>
    <w:rsid w:val="00A3090D"/>
    <w:rsid w:val="00A33259"/>
    <w:rsid w:val="00A4036F"/>
    <w:rsid w:val="00A43575"/>
    <w:rsid w:val="00A45035"/>
    <w:rsid w:val="00A54129"/>
    <w:rsid w:val="00A66FC7"/>
    <w:rsid w:val="00A7057E"/>
    <w:rsid w:val="00A76FA3"/>
    <w:rsid w:val="00A802AB"/>
    <w:rsid w:val="00A810BD"/>
    <w:rsid w:val="00A83331"/>
    <w:rsid w:val="00A86B0E"/>
    <w:rsid w:val="00A9597F"/>
    <w:rsid w:val="00AA7CF6"/>
    <w:rsid w:val="00AB628B"/>
    <w:rsid w:val="00AB7AB9"/>
    <w:rsid w:val="00AB7E09"/>
    <w:rsid w:val="00AC62F4"/>
    <w:rsid w:val="00AD2CDE"/>
    <w:rsid w:val="00AD33BB"/>
    <w:rsid w:val="00AD6C39"/>
    <w:rsid w:val="00AE0576"/>
    <w:rsid w:val="00AE1ED0"/>
    <w:rsid w:val="00AE21BF"/>
    <w:rsid w:val="00AE7325"/>
    <w:rsid w:val="00AF3D1B"/>
    <w:rsid w:val="00AF7F89"/>
    <w:rsid w:val="00B004D0"/>
    <w:rsid w:val="00B017B5"/>
    <w:rsid w:val="00B0510D"/>
    <w:rsid w:val="00B32961"/>
    <w:rsid w:val="00B33CCC"/>
    <w:rsid w:val="00B3472C"/>
    <w:rsid w:val="00B36960"/>
    <w:rsid w:val="00B37DF9"/>
    <w:rsid w:val="00B40A8B"/>
    <w:rsid w:val="00B41749"/>
    <w:rsid w:val="00B4223E"/>
    <w:rsid w:val="00B436E5"/>
    <w:rsid w:val="00B44600"/>
    <w:rsid w:val="00B503A9"/>
    <w:rsid w:val="00B5138D"/>
    <w:rsid w:val="00B52F97"/>
    <w:rsid w:val="00B53105"/>
    <w:rsid w:val="00B540F1"/>
    <w:rsid w:val="00B54C1D"/>
    <w:rsid w:val="00B55862"/>
    <w:rsid w:val="00B60161"/>
    <w:rsid w:val="00B67F25"/>
    <w:rsid w:val="00B74CFB"/>
    <w:rsid w:val="00B7756F"/>
    <w:rsid w:val="00B81DD7"/>
    <w:rsid w:val="00B84ED7"/>
    <w:rsid w:val="00B9233A"/>
    <w:rsid w:val="00B9318D"/>
    <w:rsid w:val="00B931D2"/>
    <w:rsid w:val="00B9454E"/>
    <w:rsid w:val="00BA04FD"/>
    <w:rsid w:val="00BA0CC3"/>
    <w:rsid w:val="00BA1885"/>
    <w:rsid w:val="00BA3097"/>
    <w:rsid w:val="00BB335F"/>
    <w:rsid w:val="00BC1839"/>
    <w:rsid w:val="00BC45A3"/>
    <w:rsid w:val="00BC4800"/>
    <w:rsid w:val="00BC657C"/>
    <w:rsid w:val="00BC7B15"/>
    <w:rsid w:val="00BD1DA9"/>
    <w:rsid w:val="00BD73F2"/>
    <w:rsid w:val="00BE1AE9"/>
    <w:rsid w:val="00BE2124"/>
    <w:rsid w:val="00BF36A0"/>
    <w:rsid w:val="00BF4D8F"/>
    <w:rsid w:val="00C0155F"/>
    <w:rsid w:val="00C10589"/>
    <w:rsid w:val="00C14797"/>
    <w:rsid w:val="00C27692"/>
    <w:rsid w:val="00C279AD"/>
    <w:rsid w:val="00C31B50"/>
    <w:rsid w:val="00C35E94"/>
    <w:rsid w:val="00C3668A"/>
    <w:rsid w:val="00C36964"/>
    <w:rsid w:val="00C37FC6"/>
    <w:rsid w:val="00C41F13"/>
    <w:rsid w:val="00C4219E"/>
    <w:rsid w:val="00C43B4E"/>
    <w:rsid w:val="00C44368"/>
    <w:rsid w:val="00C50BF7"/>
    <w:rsid w:val="00C50CBF"/>
    <w:rsid w:val="00C57E2C"/>
    <w:rsid w:val="00C6662C"/>
    <w:rsid w:val="00C66E8B"/>
    <w:rsid w:val="00C70BD7"/>
    <w:rsid w:val="00C7367B"/>
    <w:rsid w:val="00C75FB6"/>
    <w:rsid w:val="00C82A26"/>
    <w:rsid w:val="00C82EA6"/>
    <w:rsid w:val="00C94AE6"/>
    <w:rsid w:val="00C957AE"/>
    <w:rsid w:val="00C96808"/>
    <w:rsid w:val="00C96BC5"/>
    <w:rsid w:val="00CA02E8"/>
    <w:rsid w:val="00CA46A6"/>
    <w:rsid w:val="00CB0AC8"/>
    <w:rsid w:val="00CC01AB"/>
    <w:rsid w:val="00CC081B"/>
    <w:rsid w:val="00CC47DE"/>
    <w:rsid w:val="00CD30CD"/>
    <w:rsid w:val="00CD4A7C"/>
    <w:rsid w:val="00CD7736"/>
    <w:rsid w:val="00CD77D3"/>
    <w:rsid w:val="00CE0047"/>
    <w:rsid w:val="00CE004C"/>
    <w:rsid w:val="00CE1C92"/>
    <w:rsid w:val="00CF4242"/>
    <w:rsid w:val="00CF73A5"/>
    <w:rsid w:val="00D000DB"/>
    <w:rsid w:val="00D0038E"/>
    <w:rsid w:val="00D03D23"/>
    <w:rsid w:val="00D0489B"/>
    <w:rsid w:val="00D059C2"/>
    <w:rsid w:val="00D17307"/>
    <w:rsid w:val="00D17945"/>
    <w:rsid w:val="00D2007D"/>
    <w:rsid w:val="00D27315"/>
    <w:rsid w:val="00D31AAB"/>
    <w:rsid w:val="00D41B34"/>
    <w:rsid w:val="00D41FE0"/>
    <w:rsid w:val="00D56A2A"/>
    <w:rsid w:val="00D65F30"/>
    <w:rsid w:val="00D70042"/>
    <w:rsid w:val="00D703EF"/>
    <w:rsid w:val="00D732E9"/>
    <w:rsid w:val="00D82646"/>
    <w:rsid w:val="00D84EE3"/>
    <w:rsid w:val="00D931B1"/>
    <w:rsid w:val="00D97487"/>
    <w:rsid w:val="00DA264A"/>
    <w:rsid w:val="00DB1EDE"/>
    <w:rsid w:val="00DC718D"/>
    <w:rsid w:val="00DD250D"/>
    <w:rsid w:val="00DD590E"/>
    <w:rsid w:val="00DE6348"/>
    <w:rsid w:val="00DF067D"/>
    <w:rsid w:val="00DF1688"/>
    <w:rsid w:val="00DF6D0E"/>
    <w:rsid w:val="00DF7132"/>
    <w:rsid w:val="00DF790E"/>
    <w:rsid w:val="00E02CD2"/>
    <w:rsid w:val="00E03A70"/>
    <w:rsid w:val="00E03AAE"/>
    <w:rsid w:val="00E06B4E"/>
    <w:rsid w:val="00E0744A"/>
    <w:rsid w:val="00E12A70"/>
    <w:rsid w:val="00E15DF2"/>
    <w:rsid w:val="00E16812"/>
    <w:rsid w:val="00E21CB2"/>
    <w:rsid w:val="00E277BD"/>
    <w:rsid w:val="00E438BA"/>
    <w:rsid w:val="00E46DF5"/>
    <w:rsid w:val="00E55AB5"/>
    <w:rsid w:val="00E566A8"/>
    <w:rsid w:val="00E641FE"/>
    <w:rsid w:val="00E704DF"/>
    <w:rsid w:val="00E7050B"/>
    <w:rsid w:val="00E73EC8"/>
    <w:rsid w:val="00E75785"/>
    <w:rsid w:val="00E765DF"/>
    <w:rsid w:val="00E80579"/>
    <w:rsid w:val="00E80E73"/>
    <w:rsid w:val="00E91032"/>
    <w:rsid w:val="00E91ADE"/>
    <w:rsid w:val="00E9503B"/>
    <w:rsid w:val="00EA0020"/>
    <w:rsid w:val="00EA51F2"/>
    <w:rsid w:val="00EB3E9C"/>
    <w:rsid w:val="00EB58C6"/>
    <w:rsid w:val="00EB6E2F"/>
    <w:rsid w:val="00EC2C8A"/>
    <w:rsid w:val="00ED03CF"/>
    <w:rsid w:val="00ED1CD2"/>
    <w:rsid w:val="00ED1FF8"/>
    <w:rsid w:val="00ED447C"/>
    <w:rsid w:val="00ED530A"/>
    <w:rsid w:val="00ED7D99"/>
    <w:rsid w:val="00ED7EB8"/>
    <w:rsid w:val="00EE1103"/>
    <w:rsid w:val="00F100B1"/>
    <w:rsid w:val="00F15B10"/>
    <w:rsid w:val="00F20BDD"/>
    <w:rsid w:val="00F36B55"/>
    <w:rsid w:val="00F37D77"/>
    <w:rsid w:val="00F44E00"/>
    <w:rsid w:val="00F4612B"/>
    <w:rsid w:val="00F47C4E"/>
    <w:rsid w:val="00F54FEF"/>
    <w:rsid w:val="00F55AE1"/>
    <w:rsid w:val="00F560AD"/>
    <w:rsid w:val="00F57DA0"/>
    <w:rsid w:val="00F60703"/>
    <w:rsid w:val="00F656AF"/>
    <w:rsid w:val="00F702C5"/>
    <w:rsid w:val="00F70BDD"/>
    <w:rsid w:val="00F7466C"/>
    <w:rsid w:val="00F80E2C"/>
    <w:rsid w:val="00F83522"/>
    <w:rsid w:val="00F95B76"/>
    <w:rsid w:val="00F97536"/>
    <w:rsid w:val="00F976A3"/>
    <w:rsid w:val="00FA3BBB"/>
    <w:rsid w:val="00FB2376"/>
    <w:rsid w:val="00FB395D"/>
    <w:rsid w:val="00FC1241"/>
    <w:rsid w:val="00FC2101"/>
    <w:rsid w:val="00FC6C6D"/>
    <w:rsid w:val="00FC7072"/>
    <w:rsid w:val="00FC79F6"/>
    <w:rsid w:val="00FD006C"/>
    <w:rsid w:val="00FD04DE"/>
    <w:rsid w:val="00FE1F94"/>
    <w:rsid w:val="00FE5E52"/>
    <w:rsid w:val="00FE6477"/>
    <w:rsid w:val="00FE6BDF"/>
    <w:rsid w:val="00FF3045"/>
    <w:rsid w:val="00FF5BF4"/>
    <w:rsid w:val="00FF7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F834F"/>
  <w15:chartTrackingRefBased/>
  <w15:docId w15:val="{098E71B6-3AC9-4716-8015-732D9C4BD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176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617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6176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6176E"/>
    <w:pPr>
      <w:ind w:left="720"/>
      <w:contextualSpacing/>
    </w:pPr>
  </w:style>
  <w:style w:type="character" w:styleId="Hyperlink">
    <w:name w:val="Hyperlink"/>
    <w:basedOn w:val="DefaultParagraphFont"/>
    <w:unhideWhenUsed/>
    <w:rsid w:val="0036176E"/>
    <w:rPr>
      <w:color w:val="0000FF"/>
      <w:u w:val="single"/>
    </w:rPr>
  </w:style>
  <w:style w:type="paragraph" w:styleId="BodyTextIndent2">
    <w:name w:val="Body Text Indent 2"/>
    <w:basedOn w:val="Normal"/>
    <w:link w:val="BodyTextIndent2Char"/>
    <w:rsid w:val="0036176E"/>
    <w:pPr>
      <w:spacing w:after="120" w:line="240" w:lineRule="auto"/>
      <w:ind w:left="720" w:hanging="720"/>
    </w:pPr>
    <w:rPr>
      <w:rFonts w:ascii="Arial" w:eastAsia="Times New Roman" w:hAnsi="Arial" w:cs="Arial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36176E"/>
    <w:rPr>
      <w:rFonts w:ascii="Arial" w:eastAsia="Times New Roman" w:hAnsi="Arial" w:cs="Arial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316E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695B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95BEA"/>
    <w:rPr>
      <w:i/>
      <w:iCs/>
    </w:rPr>
  </w:style>
  <w:style w:type="paragraph" w:styleId="NoSpacing">
    <w:name w:val="No Spacing"/>
    <w:uiPriority w:val="1"/>
    <w:qFormat/>
    <w:rsid w:val="00385EF6"/>
    <w:pPr>
      <w:spacing w:after="0" w:line="240" w:lineRule="auto"/>
    </w:pPr>
  </w:style>
  <w:style w:type="paragraph" w:styleId="PlainText">
    <w:name w:val="Plain Text"/>
    <w:basedOn w:val="Normal"/>
    <w:link w:val="PlainTextChar"/>
    <w:uiPriority w:val="99"/>
    <w:unhideWhenUsed/>
    <w:rsid w:val="002F44FF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F44FF"/>
    <w:rPr>
      <w:rFonts w:ascii="Calibri" w:hAnsi="Calibri"/>
      <w:szCs w:val="21"/>
    </w:rPr>
  </w:style>
  <w:style w:type="character" w:styleId="Strong">
    <w:name w:val="Strong"/>
    <w:basedOn w:val="DefaultParagraphFont"/>
    <w:uiPriority w:val="22"/>
    <w:qFormat/>
    <w:rsid w:val="00B004D0"/>
    <w:rPr>
      <w:b/>
      <w:bCs/>
    </w:rPr>
  </w:style>
  <w:style w:type="paragraph" w:customStyle="1" w:styleId="paragraph">
    <w:name w:val="paragraph"/>
    <w:basedOn w:val="Normal"/>
    <w:rsid w:val="005433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433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53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6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80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5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www.surveymonkey.com/r/5KQDHD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andTime xmlns="04b44a28-9832-471d-a064-d88ab0f7343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6AADA7DD7C754D84A1F12F2E7A3AF1" ma:contentTypeVersion="14" ma:contentTypeDescription="Create a new document." ma:contentTypeScope="" ma:versionID="261717985cf062a5a86f68aaa4c1765f">
  <xsd:schema xmlns:xsd="http://www.w3.org/2001/XMLSchema" xmlns:xs="http://www.w3.org/2001/XMLSchema" xmlns:p="http://schemas.microsoft.com/office/2006/metadata/properties" xmlns:ns2="04b44a28-9832-471d-a064-d88ab0f73439" xmlns:ns3="e58782d5-b824-4948-912d-54c7408b6e5e" targetNamespace="http://schemas.microsoft.com/office/2006/metadata/properties" ma:root="true" ma:fieldsID="c019859ee37d461ea2e7d9eb757a52d8" ns2:_="" ns3:_="">
    <xsd:import namespace="04b44a28-9832-471d-a064-d88ab0f73439"/>
    <xsd:import namespace="e58782d5-b824-4948-912d-54c7408b6e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DateandTim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44a28-9832-471d-a064-d88ab0f734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ateandTime" ma:index="20" nillable="true" ma:displayName="Date and Time" ma:format="DateTime" ma:internalName="DateandTime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8782d5-b824-4948-912d-54c7408b6e5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1A91BB-094C-458D-B1F8-2E9871A7EE51}">
  <ds:schemaRefs>
    <ds:schemaRef ds:uri="http://schemas.microsoft.com/office/2006/metadata/properties"/>
    <ds:schemaRef ds:uri="http://schemas.microsoft.com/office/infopath/2007/PartnerControls"/>
    <ds:schemaRef ds:uri="04b44a28-9832-471d-a064-d88ab0f73439"/>
  </ds:schemaRefs>
</ds:datastoreItem>
</file>

<file path=customXml/itemProps2.xml><?xml version="1.0" encoding="utf-8"?>
<ds:datastoreItem xmlns:ds="http://schemas.openxmlformats.org/officeDocument/2006/customXml" ds:itemID="{AACCABD7-9C03-467F-98F4-F52BF9C12B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2C2489D-9AE6-42B9-A4CE-169B57FF7A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b44a28-9832-471d-a064-d88ab0f73439"/>
    <ds:schemaRef ds:uri="e58782d5-b824-4948-912d-54c7408b6e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26</Words>
  <Characters>300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Fiorello</dc:creator>
  <cp:keywords/>
  <dc:description/>
  <cp:lastModifiedBy>Shlisa Hughes</cp:lastModifiedBy>
  <cp:revision>2</cp:revision>
  <dcterms:created xsi:type="dcterms:W3CDTF">2022-09-01T19:55:00Z</dcterms:created>
  <dcterms:modified xsi:type="dcterms:W3CDTF">2022-09-01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6AADA7DD7C754D84A1F12F2E7A3AF1</vt:lpwstr>
  </property>
  <property fmtid="{D5CDD505-2E9C-101B-9397-08002B2CF9AE}" pid="3" name="Order">
    <vt:r8>5617000</vt:r8>
  </property>
</Properties>
</file>